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8E568B" w14:textId="0D595A66" w:rsidR="009802D4" w:rsidRPr="00455799" w:rsidRDefault="009802D4" w:rsidP="009802D4">
      <w:pPr>
        <w:pStyle w:val="a0"/>
        <w:rPr>
          <w:noProof/>
          <w:lang w:val="bg-BG"/>
        </w:rPr>
      </w:pPr>
      <w:bookmarkStart w:id="0" w:name="optic-materials"/>
      <w:r w:rsidRPr="00455799">
        <w:rPr>
          <w:noProof/>
          <w:lang w:val="bg-BG"/>
        </w:rPr>
        <w:drawing>
          <wp:anchor distT="0" distB="0" distL="114300" distR="114300" simplePos="0" relativeHeight="251658752" behindDoc="0" locked="0" layoutInCell="1" allowOverlap="1" wp14:anchorId="5392FD1C" wp14:editId="4904F157">
            <wp:simplePos x="0" y="0"/>
            <wp:positionH relativeFrom="column">
              <wp:posOffset>-4445</wp:posOffset>
            </wp:positionH>
            <wp:positionV relativeFrom="paragraph">
              <wp:posOffset>-899795</wp:posOffset>
            </wp:positionV>
            <wp:extent cx="5760720" cy="1544320"/>
            <wp:effectExtent l="0" t="0" r="0" b="0"/>
            <wp:wrapNone/>
            <wp:docPr id="499902936" name="Картина 1" descr="Картина, която съдържа текст, Шрифт, лого, симво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902936" name="Картина 1" descr="Картина, която съдържа текст, Шрифт, лого, символ&#10;&#10;Описанието е генерирано автоматично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51C4E6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9F8647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931FE2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DF09D86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2D7F8B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426D78EB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CC4B38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2128FC72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3C695B2F" w14:textId="643B73C6" w:rsidR="009802D4" w:rsidRPr="00455799" w:rsidRDefault="009802D4" w:rsidP="009802D4">
      <w:pPr>
        <w:pStyle w:val="a0"/>
        <w:jc w:val="center"/>
        <w:rPr>
          <w:rFonts w:ascii="Aptos" w:hAnsi="Aptos"/>
          <w:b/>
          <w:bCs/>
          <w:sz w:val="56"/>
          <w:szCs w:val="280"/>
          <w:lang w:val="bg-BG"/>
        </w:rPr>
      </w:pPr>
      <w:r w:rsidRPr="00455799">
        <w:rPr>
          <w:rFonts w:ascii="Aptos" w:hAnsi="Aptos"/>
          <w:b/>
          <w:bCs/>
          <w:sz w:val="56"/>
          <w:szCs w:val="280"/>
          <w:lang w:val="bg-BG"/>
        </w:rPr>
        <w:t>Курсова проект по</w:t>
      </w:r>
      <w:r w:rsidR="00455799" w:rsidRPr="00455799">
        <w:rPr>
          <w:rFonts w:ascii="Aptos" w:hAnsi="Aptos"/>
          <w:b/>
          <w:bCs/>
          <w:sz w:val="56"/>
          <w:szCs w:val="280"/>
          <w:lang w:val="bg-BG"/>
        </w:rPr>
        <w:br/>
      </w:r>
      <w:r w:rsidRPr="00455799">
        <w:rPr>
          <w:rFonts w:ascii="Aptos" w:hAnsi="Aptos"/>
          <w:b/>
          <w:bCs/>
          <w:sz w:val="56"/>
          <w:szCs w:val="280"/>
          <w:lang w:val="bg-BG"/>
        </w:rPr>
        <w:t>Програмни езици</w:t>
      </w:r>
    </w:p>
    <w:p w14:paraId="30DBF5A3" w14:textId="77777777" w:rsidR="009802D4" w:rsidRPr="00455799" w:rsidRDefault="009802D4" w:rsidP="009802D4">
      <w:pPr>
        <w:pStyle w:val="a0"/>
        <w:rPr>
          <w:rFonts w:ascii="Times New Roman"/>
          <w:sz w:val="18"/>
          <w:szCs w:val="22"/>
          <w:lang w:val="bg-BG"/>
        </w:rPr>
      </w:pPr>
    </w:p>
    <w:p w14:paraId="016B46B6" w14:textId="607AAC87" w:rsidR="009802D4" w:rsidRPr="00455799" w:rsidRDefault="00893A3A" w:rsidP="009802D4">
      <w:pPr>
        <w:pStyle w:val="a0"/>
        <w:jc w:val="center"/>
        <w:rPr>
          <w:rFonts w:ascii="Aptos" w:hAnsi="Aptos"/>
          <w:sz w:val="40"/>
          <w:szCs w:val="200"/>
          <w:lang w:val="bg-BG"/>
        </w:rPr>
      </w:pPr>
      <w:r w:rsidRPr="00455799">
        <w:rPr>
          <w:rFonts w:ascii="Aptos" w:hAnsi="Aptos"/>
          <w:sz w:val="40"/>
          <w:szCs w:val="200"/>
          <w:lang w:val="bg-BG"/>
        </w:rPr>
        <w:t>Оптични материали</w:t>
      </w:r>
    </w:p>
    <w:p w14:paraId="0B845517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6EC103D5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7DBCFBB9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5611DBAC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06252BE1" w14:textId="77777777" w:rsidR="009802D4" w:rsidRPr="00455799" w:rsidRDefault="009802D4" w:rsidP="009802D4">
      <w:pPr>
        <w:pStyle w:val="a0"/>
        <w:rPr>
          <w:rFonts w:ascii="Times New Roman"/>
          <w:sz w:val="20"/>
          <w:lang w:val="bg-BG"/>
        </w:rPr>
      </w:pPr>
    </w:p>
    <w:p w14:paraId="10DD7E9A" w14:textId="7996BECD" w:rsidR="009802D4" w:rsidRPr="00455799" w:rsidRDefault="009802D4" w:rsidP="009802D4">
      <w:pPr>
        <w:pStyle w:val="a0"/>
        <w:tabs>
          <w:tab w:val="left" w:pos="7880"/>
          <w:tab w:val="right" w:pos="9140"/>
        </w:tabs>
        <w:rPr>
          <w:rFonts w:ascii="Times New Roman"/>
          <w:sz w:val="20"/>
          <w:lang w:val="bg-BG"/>
        </w:rPr>
      </w:pPr>
    </w:p>
    <w:p w14:paraId="1C4E86C1" w14:textId="77777777" w:rsidR="009802D4" w:rsidRPr="00455799" w:rsidRDefault="009802D4" w:rsidP="009802D4">
      <w:pPr>
        <w:rPr>
          <w:lang w:val="bg-BG"/>
        </w:rPr>
      </w:pPr>
    </w:p>
    <w:p w14:paraId="0B94656B" w14:textId="77777777" w:rsidR="009802D4" w:rsidRPr="00455799" w:rsidRDefault="009802D4" w:rsidP="009802D4">
      <w:pPr>
        <w:rPr>
          <w:lang w:val="bg-BG"/>
        </w:rPr>
      </w:pPr>
    </w:p>
    <w:p w14:paraId="3CAE7CAA" w14:textId="77777777" w:rsidR="009802D4" w:rsidRPr="00455799" w:rsidRDefault="009802D4" w:rsidP="009802D4">
      <w:pPr>
        <w:rPr>
          <w:lang w:val="bg-BG"/>
        </w:rPr>
      </w:pPr>
    </w:p>
    <w:p w14:paraId="0CF15808" w14:textId="77777777" w:rsidR="009802D4" w:rsidRPr="00455799" w:rsidRDefault="009802D4" w:rsidP="009802D4">
      <w:pPr>
        <w:rPr>
          <w:lang w:val="bg-BG"/>
        </w:rPr>
      </w:pPr>
    </w:p>
    <w:p w14:paraId="21CAEF51" w14:textId="77777777" w:rsidR="009802D4" w:rsidRPr="00455799" w:rsidRDefault="009802D4" w:rsidP="009802D4">
      <w:pPr>
        <w:rPr>
          <w:lang w:val="bg-BG"/>
        </w:rPr>
      </w:pPr>
    </w:p>
    <w:p w14:paraId="014BCA0D" w14:textId="609C38C9" w:rsidR="009802D4" w:rsidRPr="00455799" w:rsidRDefault="009802D4" w:rsidP="009802D4">
      <w:pPr>
        <w:rPr>
          <w:lang w:val="bg-BG"/>
        </w:rPr>
      </w:pPr>
      <w:r w:rsidRPr="00455799">
        <w:rPr>
          <w:rFonts w:ascii="Aptos" w:hAnsi="Aptos"/>
          <w:lang w:val="bg-BG"/>
        </w:rPr>
        <w:t>Изготвил: Кристиян Стойков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Специалност: КСИ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Фак. номер: 121221086</w:t>
      </w:r>
      <w:r w:rsidR="00455799" w:rsidRPr="00455799">
        <w:rPr>
          <w:rFonts w:ascii="Aptos" w:hAnsi="Aptos"/>
          <w:lang w:val="bg-BG"/>
        </w:rPr>
        <w:br/>
      </w:r>
      <w:r w:rsidRPr="00455799">
        <w:rPr>
          <w:rFonts w:ascii="Aptos" w:hAnsi="Aptos"/>
          <w:lang w:val="bg-BG"/>
        </w:rPr>
        <w:t>Група: 42</w:t>
      </w:r>
    </w:p>
    <w:p w14:paraId="79E7F4CE" w14:textId="154020C6" w:rsidR="009802D4" w:rsidRPr="00455799" w:rsidRDefault="009802D4">
      <w:pPr>
        <w:pStyle w:val="1"/>
        <w:rPr>
          <w:rFonts w:ascii="Aptos" w:hAnsi="Aptos"/>
          <w:lang w:val="bg-BG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bg-BG"/>
        </w:rPr>
        <w:id w:val="-15963290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C885B1" w14:textId="4AB3A853" w:rsidR="00D87B58" w:rsidRPr="00455799" w:rsidRDefault="00D87B58">
          <w:pPr>
            <w:pStyle w:val="ae"/>
            <w:rPr>
              <w:lang w:val="bg-BG"/>
            </w:rPr>
          </w:pPr>
          <w:r w:rsidRPr="00455799">
            <w:rPr>
              <w:lang w:val="bg-BG"/>
            </w:rPr>
            <w:t>Съдържание</w:t>
          </w:r>
        </w:p>
        <w:p w14:paraId="764BE609" w14:textId="336F9627" w:rsidR="0008572D" w:rsidRDefault="00D87B58">
          <w:pPr>
            <w:pStyle w:val="1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r w:rsidRPr="00455799">
            <w:rPr>
              <w:lang w:val="bg-BG"/>
            </w:rPr>
            <w:fldChar w:fldCharType="begin"/>
          </w:r>
          <w:r w:rsidRPr="00455799">
            <w:rPr>
              <w:lang w:val="bg-BG"/>
            </w:rPr>
            <w:instrText xml:space="preserve"> TOC \o "1-3" \h \z \u </w:instrText>
          </w:r>
          <w:r w:rsidRPr="00455799">
            <w:rPr>
              <w:lang w:val="bg-BG"/>
            </w:rPr>
            <w:fldChar w:fldCharType="separate"/>
          </w:r>
          <w:hyperlink w:anchor="_Toc153298582" w:history="1">
            <w:r w:rsidR="0008572D" w:rsidRPr="002F6857">
              <w:rPr>
                <w:rStyle w:val="ad"/>
                <w:rFonts w:ascii="Aptos" w:hAnsi="Aptos"/>
                <w:noProof/>
                <w:lang w:val="bg-BG"/>
              </w:rPr>
              <w:t>Оптични материали</w:t>
            </w:r>
            <w:r w:rsidR="0008572D">
              <w:rPr>
                <w:noProof/>
                <w:webHidden/>
              </w:rPr>
              <w:tab/>
            </w:r>
            <w:r w:rsidR="0008572D">
              <w:rPr>
                <w:noProof/>
                <w:webHidden/>
              </w:rPr>
              <w:fldChar w:fldCharType="begin"/>
            </w:r>
            <w:r w:rsidR="0008572D">
              <w:rPr>
                <w:noProof/>
                <w:webHidden/>
              </w:rPr>
              <w:instrText xml:space="preserve"> PAGEREF _Toc153298582 \h </w:instrText>
            </w:r>
            <w:r w:rsidR="0008572D">
              <w:rPr>
                <w:noProof/>
                <w:webHidden/>
              </w:rPr>
            </w:r>
            <w:r w:rsidR="0008572D">
              <w:rPr>
                <w:noProof/>
                <w:webHidden/>
              </w:rPr>
              <w:fldChar w:fldCharType="separate"/>
            </w:r>
            <w:r w:rsidR="0008572D">
              <w:rPr>
                <w:noProof/>
                <w:webHidden/>
              </w:rPr>
              <w:t>3</w:t>
            </w:r>
            <w:r w:rsidR="0008572D">
              <w:rPr>
                <w:noProof/>
                <w:webHidden/>
              </w:rPr>
              <w:fldChar w:fldCharType="end"/>
            </w:r>
          </w:hyperlink>
        </w:p>
        <w:p w14:paraId="58C4D171" w14:textId="1AD43070" w:rsidR="0008572D" w:rsidRDefault="0008572D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3" w:history="1">
            <w:r w:rsidRPr="002F6857">
              <w:rPr>
                <w:rStyle w:val="ad"/>
                <w:rFonts w:ascii="Aptos" w:hAnsi="Aptos"/>
                <w:noProof/>
                <w:lang w:val="bg-BG"/>
              </w:rPr>
              <w:t>Инстал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A3C4BB" w14:textId="5CB0DF23" w:rsidR="0008572D" w:rsidRDefault="0008572D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4" w:history="1">
            <w:r w:rsidRPr="002F6857">
              <w:rPr>
                <w:rStyle w:val="ad"/>
                <w:rFonts w:ascii="Aptos" w:hAnsi="Aptos"/>
                <w:noProof/>
              </w:rPr>
              <w:t>UML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диагра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EE3E5" w14:textId="5D9B9EB0" w:rsidR="0008572D" w:rsidRDefault="0008572D">
          <w:pPr>
            <w:pStyle w:val="21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5" w:history="1">
            <w:r w:rsidRPr="002F6857">
              <w:rPr>
                <w:rStyle w:val="ad"/>
                <w:rFonts w:ascii="Aptos" w:hAnsi="Aptos"/>
                <w:noProof/>
                <w:lang w:val="bg-BG"/>
              </w:rPr>
              <w:t>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39973F" w14:textId="0FEEE462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6" w:history="1">
            <w:r w:rsidRPr="002F6857">
              <w:rPr>
                <w:rStyle w:val="ad"/>
                <w:rFonts w:ascii="Aptos" w:hAnsi="Aptos"/>
                <w:noProof/>
              </w:rPr>
              <w:t>Base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base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BF134" w14:textId="00AE168C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7" w:history="1">
            <w:r w:rsidRPr="002F6857">
              <w:rPr>
                <w:rStyle w:val="ad"/>
                <w:rFonts w:ascii="Aptos" w:hAnsi="Aptos"/>
                <w:noProof/>
                <w:lang w:val="bg-BG"/>
              </w:rPr>
              <w:t>Optic_Material (optic_material.</w:t>
            </w:r>
            <w:r w:rsidRPr="002F6857">
              <w:rPr>
                <w:rStyle w:val="ad"/>
                <w:rFonts w:ascii="Aptos" w:hAnsi="Aptos"/>
                <w:noProof/>
              </w:rPr>
              <w:t>h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111CE7" w14:textId="6DEC3E5D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8" w:history="1">
            <w:r w:rsidRPr="002F6857">
              <w:rPr>
                <w:rStyle w:val="ad"/>
                <w:rFonts w:ascii="Aptos" w:hAnsi="Aptos"/>
                <w:noProof/>
                <w:lang w:val="bg-BG"/>
              </w:rPr>
              <w:t>Optic_Materials (optic_materials.</w:t>
            </w:r>
            <w:r w:rsidRPr="002F6857">
              <w:rPr>
                <w:rStyle w:val="ad"/>
                <w:rFonts w:ascii="Aptos" w:hAnsi="Aptos"/>
                <w:noProof/>
              </w:rPr>
              <w:t>h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E96F1" w14:textId="6A9D7073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89" w:history="1">
            <w:r w:rsidRPr="002F6857">
              <w:rPr>
                <w:rStyle w:val="ad"/>
                <w:rFonts w:ascii="Aptos" w:hAnsi="Aptos"/>
                <w:noProof/>
              </w:rPr>
              <w:t>Order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19143" w14:textId="7306304F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0" w:history="1">
            <w:r w:rsidRPr="002F6857">
              <w:rPr>
                <w:rStyle w:val="ad"/>
                <w:rFonts w:ascii="Aptos" w:hAnsi="Aptos"/>
                <w:noProof/>
              </w:rPr>
              <w:t>Orders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ord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E9EF8" w14:textId="546FFBCD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1" w:history="1">
            <w:r w:rsidRPr="002F6857">
              <w:rPr>
                <w:rStyle w:val="ad"/>
                <w:rFonts w:ascii="Aptos" w:hAnsi="Aptos"/>
                <w:noProof/>
              </w:rPr>
              <w:t>Supplier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Pr="002F6857">
              <w:rPr>
                <w:rStyle w:val="ad"/>
                <w:rFonts w:ascii="Aptos" w:hAnsi="Aptos"/>
                <w:noProof/>
              </w:rPr>
              <w:t>supplier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>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54B96" w14:textId="2D559CF0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2" w:history="1">
            <w:r w:rsidRPr="002F6857">
              <w:rPr>
                <w:rStyle w:val="ad"/>
                <w:rFonts w:ascii="Aptos" w:hAnsi="Aptos"/>
                <w:noProof/>
              </w:rPr>
              <w:t>Suppliers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suppliers.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19BE0" w14:textId="6708D731" w:rsidR="0008572D" w:rsidRDefault="0008572D">
          <w:pPr>
            <w:pStyle w:val="30"/>
            <w:tabs>
              <w:tab w:val="right" w:leader="dot" w:pos="9396"/>
            </w:tabs>
            <w:rPr>
              <w:rFonts w:eastAsiaTheme="minorEastAsia"/>
              <w:noProof/>
              <w:kern w:val="2"/>
              <w:sz w:val="22"/>
              <w:szCs w:val="22"/>
              <w14:ligatures w14:val="standardContextual"/>
            </w:rPr>
          </w:pPr>
          <w:hyperlink w:anchor="_Toc153298593" w:history="1">
            <w:r w:rsidRPr="002F6857">
              <w:rPr>
                <w:rStyle w:val="ad"/>
                <w:rFonts w:ascii="Aptos" w:hAnsi="Aptos"/>
                <w:noProof/>
              </w:rPr>
              <w:t>Main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 xml:space="preserve"> (</w:t>
            </w:r>
            <w:r w:rsidRPr="002F6857">
              <w:rPr>
                <w:rStyle w:val="ad"/>
                <w:rFonts w:ascii="Aptos" w:hAnsi="Aptos"/>
                <w:noProof/>
              </w:rPr>
              <w:t>main</w:t>
            </w:r>
            <w:r w:rsidRPr="002F6857">
              <w:rPr>
                <w:rStyle w:val="ad"/>
                <w:rFonts w:ascii="Aptos" w:hAnsi="Aptos"/>
                <w:noProof/>
                <w:lang w:val="bg-BG"/>
              </w:rPr>
              <w:t>.cp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298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DC96A" w14:textId="1B85A6CF" w:rsidR="00D87B58" w:rsidRPr="00455799" w:rsidRDefault="00D87B58">
          <w:pPr>
            <w:rPr>
              <w:lang w:val="bg-BG"/>
            </w:rPr>
          </w:pPr>
          <w:r w:rsidRPr="00455799">
            <w:rPr>
              <w:b/>
              <w:bCs/>
              <w:lang w:val="bg-BG"/>
            </w:rPr>
            <w:fldChar w:fldCharType="end"/>
          </w:r>
        </w:p>
      </w:sdtContent>
    </w:sdt>
    <w:p w14:paraId="58360639" w14:textId="77777777" w:rsidR="009802D4" w:rsidRPr="00455799" w:rsidRDefault="009802D4">
      <w:pPr>
        <w:rPr>
          <w:rFonts w:ascii="Aptos" w:eastAsiaTheme="majorEastAsia" w:hAnsi="Aptos" w:cstheme="majorBidi"/>
          <w:b/>
          <w:bCs/>
          <w:color w:val="4F81BD" w:themeColor="accent1"/>
          <w:sz w:val="32"/>
          <w:szCs w:val="32"/>
          <w:lang w:val="bg-BG"/>
        </w:rPr>
      </w:pPr>
      <w:r w:rsidRPr="00455799">
        <w:rPr>
          <w:rFonts w:ascii="Aptos" w:hAnsi="Aptos"/>
          <w:lang w:val="bg-BG"/>
        </w:rPr>
        <w:br w:type="page"/>
      </w:r>
    </w:p>
    <w:p w14:paraId="3A138620" w14:textId="52A77567" w:rsidR="00182DE1" w:rsidRPr="00C11CD8" w:rsidRDefault="001D6B76">
      <w:pPr>
        <w:pStyle w:val="1"/>
        <w:rPr>
          <w:rFonts w:ascii="Aptos" w:hAnsi="Aptos"/>
          <w:sz w:val="40"/>
          <w:szCs w:val="40"/>
          <w:lang w:val="bg-BG"/>
        </w:rPr>
      </w:pPr>
      <w:bookmarkStart w:id="1" w:name="_Toc153298582"/>
      <w:r w:rsidRPr="00C11CD8">
        <w:rPr>
          <w:rFonts w:ascii="Aptos" w:hAnsi="Aptos"/>
          <w:sz w:val="40"/>
          <w:szCs w:val="40"/>
          <w:lang w:val="bg-BG"/>
        </w:rPr>
        <w:lastRenderedPageBreak/>
        <w:t>Оптични материали</w:t>
      </w:r>
      <w:bookmarkEnd w:id="1"/>
    </w:p>
    <w:p w14:paraId="1A0D39C4" w14:textId="7CCD3F2E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>Оптични материали е курсов проект за предмета "</w:t>
      </w:r>
      <w:r w:rsidR="00455799" w:rsidRPr="00455799">
        <w:rPr>
          <w:rFonts w:ascii="Aptos" w:hAnsi="Aptos"/>
          <w:lang w:val="bg-BG"/>
        </w:rPr>
        <w:t>Програмни езици</w:t>
      </w:r>
      <w:r w:rsidRPr="00455799">
        <w:rPr>
          <w:rFonts w:ascii="Aptos" w:hAnsi="Aptos"/>
          <w:lang w:val="bg-BG"/>
        </w:rPr>
        <w:t>"</w:t>
      </w:r>
      <w:r w:rsidR="00455799" w:rsidRPr="00455799">
        <w:rPr>
          <w:rFonts w:ascii="Aptos" w:hAnsi="Aptos"/>
          <w:lang w:val="bg-BG"/>
        </w:rPr>
        <w:t xml:space="preserve"> от 3ти курс 1ви семестър</w:t>
      </w:r>
      <w:r w:rsidRPr="00455799">
        <w:rPr>
          <w:rFonts w:ascii="Aptos" w:hAnsi="Aptos"/>
          <w:lang w:val="bg-BG"/>
        </w:rPr>
        <w:t>.</w:t>
      </w:r>
    </w:p>
    <w:p w14:paraId="086DDA44" w14:textId="44DCE099" w:rsidR="00182DE1" w:rsidRPr="00455799" w:rsidRDefault="001D6B76">
      <w:pPr>
        <w:pStyle w:val="a0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Изработен </w:t>
      </w:r>
      <w:r w:rsidR="00455799">
        <w:rPr>
          <w:rFonts w:ascii="Aptos" w:hAnsi="Aptos"/>
          <w:lang w:val="bg-BG"/>
        </w:rPr>
        <w:t>на</w:t>
      </w:r>
      <w:r w:rsidRPr="00455799">
        <w:rPr>
          <w:rFonts w:ascii="Aptos" w:hAnsi="Aptos"/>
          <w:lang w:val="bg-BG"/>
        </w:rPr>
        <w:t>: c++.</w:t>
      </w:r>
    </w:p>
    <w:p w14:paraId="07ABE71C" w14:textId="77777777" w:rsidR="00182DE1" w:rsidRPr="00C11CD8" w:rsidRDefault="001D6B76">
      <w:pPr>
        <w:pStyle w:val="2"/>
        <w:rPr>
          <w:rFonts w:ascii="Aptos" w:hAnsi="Aptos"/>
          <w:sz w:val="36"/>
          <w:szCs w:val="36"/>
          <w:lang w:val="bg-BG"/>
        </w:rPr>
      </w:pPr>
      <w:bookmarkStart w:id="2" w:name="installation"/>
      <w:bookmarkStart w:id="3" w:name="_Toc153298583"/>
      <w:r w:rsidRPr="00C11CD8">
        <w:rPr>
          <w:rFonts w:ascii="Aptos" w:hAnsi="Aptos"/>
          <w:sz w:val="36"/>
          <w:szCs w:val="36"/>
          <w:lang w:val="bg-BG"/>
        </w:rPr>
        <w:t>Инсталация</w:t>
      </w:r>
      <w:bookmarkEnd w:id="3"/>
    </w:p>
    <w:p w14:paraId="68CDC242" w14:textId="3DD5895B" w:rsidR="00182DE1" w:rsidRPr="00C11CD8" w:rsidRDefault="001D6B76">
      <w:pPr>
        <w:pStyle w:val="FirstParagrap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За да </w:t>
      </w:r>
      <w:r w:rsidR="00455799" w:rsidRPr="00C11CD8">
        <w:rPr>
          <w:rFonts w:ascii="Aptos" w:hAnsi="Aptos"/>
          <w:lang w:val="bg-BG"/>
        </w:rPr>
        <w:t>стартирате</w:t>
      </w:r>
      <w:r w:rsidRPr="00C11CD8">
        <w:rPr>
          <w:rFonts w:ascii="Aptos" w:hAnsi="Aptos"/>
          <w:lang w:val="bg-BG"/>
        </w:rPr>
        <w:t xml:space="preserve"> "Оптични материали", ще трябва да имате инсталиран </w:t>
      </w:r>
      <w:proofErr w:type="spellStart"/>
      <w:r w:rsidRPr="00C11CD8">
        <w:rPr>
          <w:rFonts w:ascii="Aptos" w:hAnsi="Aptos"/>
          <w:lang w:val="bg-BG"/>
        </w:rPr>
        <w:t>Visual</w:t>
      </w:r>
      <w:proofErr w:type="spellEnd"/>
      <w:r w:rsidRPr="00C11CD8">
        <w:rPr>
          <w:rFonts w:ascii="Aptos" w:hAnsi="Aptos"/>
          <w:lang w:val="bg-BG"/>
        </w:rPr>
        <w:t xml:space="preserve"> </w:t>
      </w:r>
      <w:proofErr w:type="spellStart"/>
      <w:r w:rsidRPr="00C11CD8">
        <w:rPr>
          <w:rFonts w:ascii="Aptos" w:hAnsi="Aptos"/>
          <w:lang w:val="bg-BG"/>
        </w:rPr>
        <w:t>Studio</w:t>
      </w:r>
      <w:proofErr w:type="spellEnd"/>
      <w:r w:rsidRPr="00C11CD8">
        <w:rPr>
          <w:rFonts w:ascii="Aptos" w:hAnsi="Aptos"/>
          <w:lang w:val="bg-BG"/>
        </w:rPr>
        <w:t xml:space="preserve"> 2022 или VS </w:t>
      </w:r>
      <w:proofErr w:type="spellStart"/>
      <w:r w:rsidRPr="00C11CD8">
        <w:rPr>
          <w:rFonts w:ascii="Aptos" w:hAnsi="Aptos"/>
          <w:lang w:val="bg-BG"/>
        </w:rPr>
        <w:t>Code</w:t>
      </w:r>
      <w:proofErr w:type="spellEnd"/>
      <w:r w:rsidRPr="00C11CD8">
        <w:rPr>
          <w:rFonts w:ascii="Aptos" w:hAnsi="Aptos"/>
          <w:lang w:val="bg-BG"/>
        </w:rPr>
        <w:t xml:space="preserve"> </w:t>
      </w:r>
      <w:r w:rsidR="00455799" w:rsidRPr="00C11CD8">
        <w:rPr>
          <w:rFonts w:ascii="Aptos" w:hAnsi="Aptos"/>
          <w:lang w:val="bg-BG"/>
        </w:rPr>
        <w:t>или компилатор за c++</w:t>
      </w:r>
      <w:r w:rsidRPr="00C11CD8">
        <w:rPr>
          <w:rFonts w:ascii="Aptos" w:hAnsi="Aptos"/>
          <w:lang w:val="bg-BG"/>
        </w:rPr>
        <w:t xml:space="preserve">. Освен това 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r w:rsidRPr="00C11CD8">
        <w:rPr>
          <w:rStyle w:val="VerbatimChar"/>
          <w:rFonts w:ascii="Aptos" w:hAnsi="Aptos"/>
          <w:sz w:val="24"/>
          <w:lang w:val="bg-BG"/>
        </w:rPr>
        <w:t>за този проект е необходима библиотеката</w:t>
      </w:r>
      <w:r w:rsidRPr="00C11CD8">
        <w:rPr>
          <w:rStyle w:val="VerbatimChar"/>
          <w:rFonts w:ascii="Aptos" w:hAnsi="Aptos"/>
          <w:b/>
          <w:bCs/>
          <w:sz w:val="24"/>
          <w:lang w:val="bg-BG"/>
        </w:rPr>
        <w:t xml:space="preserve"> </w:t>
      </w:r>
      <w:proofErr w:type="spellStart"/>
      <w:r w:rsidRPr="00C11CD8">
        <w:rPr>
          <w:rFonts w:ascii="Aptos" w:hAnsi="Aptos"/>
          <w:b/>
          <w:bCs/>
          <w:lang w:val="bg-BG"/>
        </w:rPr>
        <w:t>nlohmann</w:t>
      </w:r>
      <w:proofErr w:type="spellEnd"/>
      <w:r w:rsidRPr="00C11CD8">
        <w:rPr>
          <w:rFonts w:ascii="Aptos" w:hAnsi="Aptos"/>
          <w:b/>
          <w:bCs/>
          <w:lang w:val="bg-BG"/>
        </w:rPr>
        <w:t>/</w:t>
      </w:r>
      <w:proofErr w:type="spellStart"/>
      <w:r w:rsidRPr="00C11CD8">
        <w:rPr>
          <w:rFonts w:ascii="Aptos" w:hAnsi="Aptos"/>
          <w:b/>
          <w:bCs/>
          <w:lang w:val="bg-BG"/>
        </w:rPr>
        <w:t>json</w:t>
      </w:r>
      <w:proofErr w:type="spellEnd"/>
      <w:r w:rsidRPr="00C11CD8">
        <w:rPr>
          <w:rFonts w:ascii="Aptos" w:hAnsi="Aptos"/>
          <w:lang w:val="bg-BG"/>
        </w:rPr>
        <w:t>. Можете да инсталирате тази библиотека като следвате инструкциите на</w:t>
      </w:r>
      <w:r w:rsidR="00455799" w:rsidRPr="00C11CD8">
        <w:rPr>
          <w:rFonts w:ascii="Aptos" w:hAnsi="Aptos"/>
          <w:lang w:val="bg-BG"/>
        </w:rPr>
        <w:t xml:space="preserve"> техния</w:t>
      </w:r>
      <w:r w:rsidRPr="00C11CD8">
        <w:rPr>
          <w:rFonts w:ascii="Aptos" w:hAnsi="Aptos"/>
          <w:lang w:val="bg-BG"/>
        </w:rPr>
        <w:t xml:space="preserve"> </w:t>
      </w:r>
      <w:hyperlink r:id="rId9">
        <w:proofErr w:type="spellStart"/>
        <w:r w:rsidRPr="00C11CD8">
          <w:rPr>
            <w:rStyle w:val="ad"/>
            <w:rFonts w:ascii="Aptos" w:hAnsi="Aptos"/>
            <w:lang w:val="bg-BG"/>
          </w:rPr>
          <w:t>GitHub</w:t>
        </w:r>
        <w:proofErr w:type="spellEnd"/>
      </w:hyperlink>
      <w:r w:rsidRPr="00C11CD8">
        <w:rPr>
          <w:rFonts w:ascii="Aptos" w:hAnsi="Aptos"/>
          <w:lang w:val="bg-BG"/>
        </w:rPr>
        <w:t>.</w:t>
      </w:r>
    </w:p>
    <w:p w14:paraId="74C9D7E9" w14:textId="77777777" w:rsidR="00182DE1" w:rsidRPr="00C11CD8" w:rsidRDefault="001D6B76">
      <w:pPr>
        <w:pStyle w:val="FirstParagraph"/>
        <w:rPr>
          <w:rFonts w:ascii="Aptos" w:hAnsi="Aptos"/>
          <w:lang w:val="bg-BG"/>
        </w:rPr>
      </w:pPr>
      <w:bookmarkStart w:id="4" w:name="usage"/>
      <w:bookmarkEnd w:id="2"/>
      <w:r w:rsidRPr="00C11CD8">
        <w:rPr>
          <w:rFonts w:ascii="Aptos" w:hAnsi="Aptos"/>
          <w:lang w:val="bg-BG"/>
        </w:rPr>
        <w:t>След като инсталирате необходимия софтуер и библиотеки, можете да клонирате това хранилище с помощта на следната команда:</w:t>
      </w:r>
    </w:p>
    <w:p w14:paraId="7E6CE95F" w14:textId="77777777" w:rsidR="00182DE1" w:rsidRPr="00C11CD8" w:rsidRDefault="001D6B76">
      <w:pPr>
        <w:pStyle w:val="a0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След като клонирате, отворете проекта във </w:t>
      </w:r>
      <w:proofErr w:type="spellStart"/>
      <w:r w:rsidRPr="00C11CD8">
        <w:rPr>
          <w:rFonts w:ascii="Aptos" w:hAnsi="Aptos"/>
          <w:lang w:val="bg-BG"/>
        </w:rPr>
        <w:t>Visual</w:t>
      </w:r>
      <w:proofErr w:type="spellEnd"/>
      <w:r w:rsidRPr="00C11CD8">
        <w:rPr>
          <w:rFonts w:ascii="Aptos" w:hAnsi="Aptos"/>
          <w:lang w:val="bg-BG"/>
        </w:rPr>
        <w:t xml:space="preserve"> </w:t>
      </w:r>
      <w:proofErr w:type="spellStart"/>
      <w:r w:rsidRPr="00C11CD8">
        <w:rPr>
          <w:rFonts w:ascii="Aptos" w:hAnsi="Aptos"/>
          <w:lang w:val="bg-BG"/>
        </w:rPr>
        <w:t>Studio</w:t>
      </w:r>
      <w:proofErr w:type="spellEnd"/>
      <w:r w:rsidRPr="00C11CD8">
        <w:rPr>
          <w:rFonts w:ascii="Aptos" w:hAnsi="Aptos"/>
          <w:lang w:val="bg-BG"/>
        </w:rPr>
        <w:t xml:space="preserve"> 2022 или VS </w:t>
      </w:r>
      <w:proofErr w:type="spellStart"/>
      <w:r w:rsidRPr="00C11CD8">
        <w:rPr>
          <w:rFonts w:ascii="Aptos" w:hAnsi="Aptos"/>
          <w:lang w:val="bg-BG"/>
        </w:rPr>
        <w:t>Code</w:t>
      </w:r>
      <w:proofErr w:type="spellEnd"/>
      <w:r w:rsidRPr="00C11CD8">
        <w:rPr>
          <w:rFonts w:ascii="Aptos" w:hAnsi="Aptos"/>
          <w:lang w:val="bg-BG"/>
        </w:rPr>
        <w:t xml:space="preserve"> и стартирайте приложението.</w:t>
      </w:r>
    </w:p>
    <w:p w14:paraId="3341D8B9" w14:textId="3D8E7C22" w:rsidR="00182DE1" w:rsidRPr="00C11CD8" w:rsidRDefault="00455799">
      <w:pPr>
        <w:pStyle w:val="SourceCode"/>
        <w:rPr>
          <w:rFonts w:ascii="Aptos" w:hAnsi="Aptos"/>
          <w:lang w:val="bg-BG"/>
        </w:rPr>
      </w:pPr>
      <w:r w:rsidRPr="00C11CD8">
        <w:rPr>
          <w:rStyle w:val="FunctionTok"/>
          <w:rFonts w:ascii="Aptos" w:hAnsi="Aptos"/>
          <w:sz w:val="24"/>
        </w:rPr>
        <w:t>g</w:t>
      </w:r>
      <w:proofErr w:type="spellStart"/>
      <w:r w:rsidR="001D6B76" w:rsidRPr="00C11CD8">
        <w:rPr>
          <w:rStyle w:val="FunctionTok"/>
          <w:rFonts w:ascii="Aptos" w:hAnsi="Aptos"/>
          <w:sz w:val="24"/>
          <w:lang w:val="bg-BG"/>
        </w:rPr>
        <w:t>it</w:t>
      </w:r>
      <w:proofErr w:type="spellEnd"/>
      <w:r w:rsidR="001D6B76" w:rsidRPr="00C11CD8">
        <w:rPr>
          <w:rStyle w:val="NormalTok"/>
          <w:rFonts w:ascii="Aptos" w:hAnsi="Aptos"/>
          <w:sz w:val="24"/>
          <w:lang w:val="bg-BG"/>
        </w:rPr>
        <w:t xml:space="preserve"> </w:t>
      </w:r>
      <w:r w:rsidRPr="00C11CD8">
        <w:rPr>
          <w:rStyle w:val="NormalTok"/>
          <w:rFonts w:ascii="Aptos" w:hAnsi="Aptos"/>
          <w:sz w:val="24"/>
        </w:rPr>
        <w:t>c</w:t>
      </w:r>
      <w:proofErr w:type="spellStart"/>
      <w:r w:rsidR="001D6B76" w:rsidRPr="00C11CD8">
        <w:rPr>
          <w:rStyle w:val="NormalTok"/>
          <w:rFonts w:ascii="Aptos" w:hAnsi="Aptos"/>
          <w:sz w:val="24"/>
          <w:lang w:val="bg-BG"/>
        </w:rPr>
        <w:t>lone</w:t>
      </w:r>
      <w:proofErr w:type="spellEnd"/>
      <w:r w:rsidR="001D6B76" w:rsidRPr="00C11CD8">
        <w:rPr>
          <w:rStyle w:val="NormalTok"/>
          <w:rFonts w:ascii="Aptos" w:hAnsi="Aptos"/>
          <w:sz w:val="24"/>
          <w:lang w:val="bg-BG"/>
        </w:rPr>
        <w:t xml:space="preserve"> https://github.com/kristiyanstoykov/optic_materials.git</w:t>
      </w:r>
    </w:p>
    <w:p w14:paraId="00240AC0" w14:textId="2C6D1E48" w:rsidR="00182DE1" w:rsidRDefault="00182DE1">
      <w:pPr>
        <w:pStyle w:val="FirstParagraph"/>
        <w:rPr>
          <w:rFonts w:ascii="Aptos" w:hAnsi="Aptos"/>
          <w:lang w:val="bg-BG"/>
        </w:rPr>
      </w:pPr>
    </w:p>
    <w:p w14:paraId="4C931324" w14:textId="3B621AD1" w:rsidR="00235C4A" w:rsidRDefault="00235C4A" w:rsidP="00235C4A">
      <w:pPr>
        <w:pStyle w:val="2"/>
        <w:rPr>
          <w:rFonts w:ascii="Aptos" w:hAnsi="Aptos"/>
          <w:sz w:val="36"/>
          <w:szCs w:val="36"/>
          <w:lang w:val="bg-BG"/>
        </w:rPr>
      </w:pPr>
      <w:bookmarkStart w:id="5" w:name="_Toc153298584"/>
      <w:r>
        <w:rPr>
          <w:rFonts w:ascii="Aptos" w:hAnsi="Aptos"/>
          <w:sz w:val="36"/>
          <w:szCs w:val="36"/>
        </w:rPr>
        <w:t>UML</w:t>
      </w:r>
      <w:r>
        <w:rPr>
          <w:rFonts w:ascii="Aptos" w:hAnsi="Aptos"/>
          <w:sz w:val="36"/>
          <w:szCs w:val="36"/>
          <w:lang w:val="bg-BG"/>
        </w:rPr>
        <w:t xml:space="preserve"> диаграма</w:t>
      </w:r>
      <w:bookmarkEnd w:id="5"/>
    </w:p>
    <w:p w14:paraId="7A2C8CC1" w14:textId="74CEB2E5" w:rsidR="00235C4A" w:rsidRPr="00235C4A" w:rsidRDefault="00235C4A" w:rsidP="00235C4A">
      <w:pPr>
        <w:pStyle w:val="a0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38B203B6" wp14:editId="4E938975">
            <wp:extent cx="5972810" cy="2742565"/>
            <wp:effectExtent l="0" t="0" r="8890" b="635"/>
            <wp:docPr id="1253563343" name="Картина 1" descr="Картина, която съдържа текст, диаграма, План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63343" name="Картина 1" descr="Картина, която съдържа текст, диаграма, План, линия&#10;&#10;Описанието е генерирано автоматично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F335" w14:textId="77777777" w:rsidR="00235C4A" w:rsidRPr="00235C4A" w:rsidRDefault="00235C4A" w:rsidP="00235C4A">
      <w:pPr>
        <w:pStyle w:val="a0"/>
        <w:rPr>
          <w:lang w:val="bg-BG"/>
        </w:rPr>
      </w:pPr>
    </w:p>
    <w:p w14:paraId="01BD1D8D" w14:textId="77777777" w:rsidR="00182DE1" w:rsidRPr="00C11CD8" w:rsidRDefault="001D6B76">
      <w:pPr>
        <w:pStyle w:val="2"/>
        <w:rPr>
          <w:rFonts w:ascii="Aptos" w:hAnsi="Aptos"/>
          <w:sz w:val="36"/>
          <w:szCs w:val="36"/>
          <w:lang w:val="bg-BG"/>
        </w:rPr>
      </w:pPr>
      <w:bookmarkStart w:id="6" w:name="features"/>
      <w:bookmarkStart w:id="7" w:name="_Toc153298585"/>
      <w:bookmarkEnd w:id="4"/>
      <w:r w:rsidRPr="00C11CD8">
        <w:rPr>
          <w:rFonts w:ascii="Aptos" w:hAnsi="Aptos"/>
          <w:sz w:val="36"/>
          <w:szCs w:val="36"/>
          <w:lang w:val="bg-BG"/>
        </w:rPr>
        <w:lastRenderedPageBreak/>
        <w:t>Функции</w:t>
      </w:r>
      <w:bookmarkEnd w:id="7"/>
    </w:p>
    <w:p w14:paraId="4F236DBC" w14:textId="5AE38885" w:rsidR="00182DE1" w:rsidRPr="00C11CD8" w:rsidRDefault="00455799">
      <w:pPr>
        <w:pStyle w:val="3"/>
        <w:rPr>
          <w:rFonts w:ascii="Aptos" w:hAnsi="Aptos"/>
          <w:sz w:val="32"/>
          <w:szCs w:val="32"/>
          <w:lang w:val="bg-BG"/>
        </w:rPr>
      </w:pPr>
      <w:bookmarkStart w:id="8" w:name="base-base.h"/>
      <w:bookmarkStart w:id="9" w:name="_Toc153298586"/>
      <w:r w:rsidRPr="00C11CD8">
        <w:rPr>
          <w:rFonts w:ascii="Aptos" w:hAnsi="Aptos"/>
          <w:sz w:val="32"/>
          <w:szCs w:val="32"/>
        </w:rPr>
        <w:t>Base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base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9"/>
    </w:p>
    <w:p w14:paraId="1D35A067" w14:textId="6AA0FAE6" w:rsidR="00182DE1" w:rsidRPr="00455799" w:rsidRDefault="001D6B76">
      <w:pPr>
        <w:pStyle w:val="FirstParagrap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Базов клас, осигуряващ интерфейс за </w:t>
      </w:r>
      <w:proofErr w:type="spellStart"/>
      <w:r w:rsidRPr="00455799">
        <w:rPr>
          <w:rFonts w:ascii="Aptos" w:hAnsi="Aptos"/>
          <w:lang w:val="bg-BG"/>
        </w:rPr>
        <w:t>сериализация</w:t>
      </w:r>
      <w:proofErr w:type="spellEnd"/>
      <w:r w:rsidRPr="00455799">
        <w:rPr>
          <w:rFonts w:ascii="Aptos" w:hAnsi="Aptos"/>
          <w:lang w:val="bg-BG"/>
        </w:rPr>
        <w:t xml:space="preserve"> и </w:t>
      </w:r>
      <w:proofErr w:type="spellStart"/>
      <w:r w:rsidRPr="00455799">
        <w:rPr>
          <w:rFonts w:ascii="Aptos" w:hAnsi="Aptos"/>
          <w:lang w:val="bg-BG"/>
        </w:rPr>
        <w:t>десериализация</w:t>
      </w:r>
      <w:proofErr w:type="spellEnd"/>
      <w:r w:rsidRPr="00455799">
        <w:rPr>
          <w:rFonts w:ascii="Aptos" w:hAnsi="Aptos"/>
          <w:lang w:val="bg-BG"/>
        </w:rPr>
        <w:t xml:space="preserve">, както и за </w:t>
      </w:r>
      <w:r w:rsidR="00455799">
        <w:rPr>
          <w:rFonts w:ascii="Aptos" w:hAnsi="Aptos"/>
          <w:lang w:val="bg-BG"/>
        </w:rPr>
        <w:t>принтиране и въвеждане</w:t>
      </w:r>
      <w:r w:rsidRPr="00455799">
        <w:rPr>
          <w:rFonts w:ascii="Aptos" w:hAnsi="Aptos"/>
          <w:lang w:val="bg-BG"/>
        </w:rPr>
        <w:t>.</w:t>
      </w:r>
    </w:p>
    <w:p w14:paraId="2D573E2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0" w:name="functions"/>
      <w:r w:rsidRPr="00C11CD8">
        <w:rPr>
          <w:rFonts w:ascii="Aptos" w:hAnsi="Aptos"/>
          <w:b/>
          <w:sz w:val="28"/>
          <w:szCs w:val="28"/>
          <w:lang w:val="bg-BG"/>
        </w:rPr>
        <w:t>Функции</w:t>
      </w:r>
    </w:p>
    <w:p w14:paraId="06F90504" w14:textId="3BDE63C4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ut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иртуален метод за отпечатване на д</w:t>
      </w:r>
      <w:r w:rsidR="00F80571">
        <w:rPr>
          <w:rFonts w:ascii="Aptos" w:hAnsi="Aptos"/>
        </w:rPr>
        <w:t>a</w:t>
      </w:r>
      <w:proofErr w:type="spellStart"/>
      <w:r w:rsidR="00F80571">
        <w:rPr>
          <w:rFonts w:ascii="Aptos" w:hAnsi="Aptos"/>
          <w:lang w:val="bg-BG"/>
        </w:rPr>
        <w:t>нни</w:t>
      </w:r>
      <w:proofErr w:type="spellEnd"/>
      <w:r w:rsidR="00F80571">
        <w:rPr>
          <w:rFonts w:ascii="Aptos" w:hAnsi="Aptos"/>
          <w:lang w:val="bg-BG"/>
        </w:rPr>
        <w:t>.</w:t>
      </w:r>
    </w:p>
    <w:p w14:paraId="1A421491" w14:textId="40CD52C2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Виртуален метод за четене на данни</w:t>
      </w:r>
      <w:r w:rsidR="00F80571">
        <w:rPr>
          <w:rFonts w:ascii="Aptos" w:hAnsi="Aptos"/>
        </w:rPr>
        <w:t>.</w:t>
      </w:r>
    </w:p>
    <w:p w14:paraId="741BB54C" w14:textId="56695237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to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json&amp;j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>записване</w:t>
      </w:r>
      <w:r w:rsidRPr="00C11CD8">
        <w:rPr>
          <w:rFonts w:ascii="Aptos" w:hAnsi="Aptos"/>
          <w:lang w:val="bg-BG"/>
        </w:rPr>
        <w:t xml:space="preserve"> в JSON.</w:t>
      </w:r>
    </w:p>
    <w:p w14:paraId="66070E68" w14:textId="7D70408D" w:rsidR="00182DE1" w:rsidRPr="00C11CD8" w:rsidRDefault="001D6B76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irtu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from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json&amp;j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Виртуален метод за </w:t>
      </w:r>
      <w:r w:rsidR="008575FF">
        <w:rPr>
          <w:rFonts w:ascii="Aptos" w:hAnsi="Aptos"/>
          <w:lang w:val="bg-BG"/>
        </w:rPr>
        <w:t xml:space="preserve">четене на обекта </w:t>
      </w:r>
      <w:r w:rsidRPr="00C11CD8">
        <w:rPr>
          <w:rFonts w:ascii="Aptos" w:hAnsi="Aptos"/>
          <w:lang w:val="bg-BG"/>
        </w:rPr>
        <w:t>от JSON.</w:t>
      </w:r>
    </w:p>
    <w:p w14:paraId="37C097E7" w14:textId="54490BB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era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&lt;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o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utpu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редефиниране на</w:t>
      </w:r>
      <w:r w:rsidR="001D6B76" w:rsidRPr="00C11CD8">
        <w:rPr>
          <w:rFonts w:ascii="Aptos" w:hAnsi="Aptos"/>
          <w:lang w:val="bg-BG"/>
        </w:rPr>
        <w:t xml:space="preserve"> оператора &lt;&lt; за извеждане </w:t>
      </w:r>
      <w:r w:rsidR="001F1843" w:rsidRPr="00C11CD8">
        <w:rPr>
          <w:rFonts w:ascii="Aptos" w:hAnsi="Aptos"/>
          <w:lang w:val="bg-BG"/>
        </w:rPr>
        <w:t>на данните</w:t>
      </w:r>
      <w:r w:rsidR="001D6B76" w:rsidRPr="00C11CD8">
        <w:rPr>
          <w:rFonts w:ascii="Aptos" w:hAnsi="Aptos"/>
          <w:lang w:val="bg-BG"/>
        </w:rPr>
        <w:t>.</w:t>
      </w:r>
    </w:p>
    <w:p w14:paraId="729056E0" w14:textId="25A773CC" w:rsidR="00182DE1" w:rsidRPr="00C11CD8" w:rsidRDefault="00455799">
      <w:pPr>
        <w:pStyle w:val="Compact"/>
        <w:numPr>
          <w:ilvl w:val="0"/>
          <w:numId w:val="1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friend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era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gt;</w:t>
      </w:r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&gt;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istream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pu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as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 xml:space="preserve">Предефиниране на </w:t>
      </w:r>
      <w:r w:rsidR="001D6B76" w:rsidRPr="00C11CD8">
        <w:rPr>
          <w:rFonts w:ascii="Aptos" w:hAnsi="Aptos"/>
          <w:lang w:val="bg-BG"/>
        </w:rPr>
        <w:t>оператора &gt;&gt; за четене на данни.</w:t>
      </w:r>
    </w:p>
    <w:p w14:paraId="101D8142" w14:textId="03C88474" w:rsidR="00182DE1" w:rsidRPr="00455799" w:rsidRDefault="00182DE1">
      <w:pPr>
        <w:rPr>
          <w:rFonts w:ascii="Aptos" w:hAnsi="Aptos"/>
          <w:lang w:val="bg-BG"/>
        </w:rPr>
      </w:pPr>
    </w:p>
    <w:p w14:paraId="56F48469" w14:textId="6342809D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1" w:name="optic_material-optic_material.h"/>
      <w:bookmarkStart w:id="12" w:name="_Toc153298587"/>
      <w:bookmarkEnd w:id="8"/>
      <w:bookmarkEnd w:id="10"/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>.</w:t>
      </w:r>
      <w:r w:rsidR="00112FA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2"/>
    </w:p>
    <w:p w14:paraId="7D889C43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t xml:space="preserve">Разширява </w:t>
      </w:r>
      <w:r w:rsidRPr="00455799">
        <w:rPr>
          <w:rStyle w:val="VerbatimChar"/>
          <w:rFonts w:ascii="Aptos" w:hAnsi="Aptos"/>
          <w:lang w:val="bg-BG"/>
        </w:rPr>
        <w:t>базовия</w:t>
      </w:r>
      <w:r w:rsidRPr="00455799">
        <w:rPr>
          <w:rFonts w:ascii="Aptos" w:hAnsi="Aptos"/>
          <w:lang w:val="bg-BG"/>
        </w:rPr>
        <w:t xml:space="preserve"> клас. Представлява оптичен материал и управлява неговите свойства.</w:t>
      </w:r>
    </w:p>
    <w:p w14:paraId="7CDFBAA9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3" w:name="member-variables"/>
      <w:r w:rsidRPr="00C11CD8">
        <w:rPr>
          <w:rFonts w:ascii="Aptos" w:hAnsi="Aptos"/>
          <w:b/>
          <w:sz w:val="28"/>
          <w:szCs w:val="28"/>
          <w:lang w:val="bg-BG"/>
        </w:rPr>
        <w:t>Променливи на членовете</w:t>
      </w:r>
    </w:p>
    <w:p w14:paraId="2E08DD35" w14:textId="0CC90BAE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type</w:t>
      </w:r>
      <w:r w:rsidR="001D6B76" w:rsidRPr="00C11CD8">
        <w:rPr>
          <w:rFonts w:ascii="Aptos" w:hAnsi="Aptos"/>
          <w:lang w:val="bg-BG"/>
        </w:rPr>
        <w:t>: Тип на оптичния материал.</w:t>
      </w:r>
    </w:p>
    <w:p w14:paraId="251AFED1" w14:textId="211B8E4D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width</w:t>
      </w:r>
      <w:r w:rsidR="001D6B76" w:rsidRPr="00C11CD8">
        <w:rPr>
          <w:rFonts w:ascii="Aptos" w:hAnsi="Aptos"/>
          <w:lang w:val="bg-BG"/>
        </w:rPr>
        <w:t>: Ширина на оптичния материал.</w:t>
      </w:r>
    </w:p>
    <w:p w14:paraId="17AE531F" w14:textId="04B95EC1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diopter</w:t>
      </w:r>
      <w:r w:rsidR="001D6B76" w:rsidRPr="00C11CD8">
        <w:rPr>
          <w:rFonts w:ascii="Aptos" w:hAnsi="Aptos"/>
          <w:lang w:val="bg-BG"/>
        </w:rPr>
        <w:t xml:space="preserve">: </w:t>
      </w:r>
      <w:proofErr w:type="spellStart"/>
      <w:r w:rsidR="001D6B76" w:rsidRPr="00C11CD8">
        <w:rPr>
          <w:rFonts w:ascii="Aptos" w:hAnsi="Aptos"/>
          <w:lang w:val="bg-BG"/>
        </w:rPr>
        <w:t>Диоптърна</w:t>
      </w:r>
      <w:proofErr w:type="spellEnd"/>
      <w:r w:rsidR="001D6B76" w:rsidRPr="00C11CD8">
        <w:rPr>
          <w:rFonts w:ascii="Aptos" w:hAnsi="Aptos"/>
          <w:lang w:val="bg-BG"/>
        </w:rPr>
        <w:t xml:space="preserve"> стойност на оптичния материал.</w:t>
      </w:r>
    </w:p>
    <w:p w14:paraId="15B792C6" w14:textId="0D089E5A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tring name</w:t>
      </w:r>
      <w:r w:rsidR="001D6B76" w:rsidRPr="00C11CD8">
        <w:rPr>
          <w:rFonts w:ascii="Aptos" w:hAnsi="Aptos"/>
          <w:lang w:val="bg-BG"/>
        </w:rPr>
        <w:t>: Име на оптичния материал.</w:t>
      </w:r>
    </w:p>
    <w:p w14:paraId="3E86667C" w14:textId="2F2ED895" w:rsidR="00182DE1" w:rsidRPr="00C11CD8" w:rsidRDefault="00455799">
      <w:pPr>
        <w:pStyle w:val="Compact"/>
        <w:numPr>
          <w:ilvl w:val="0"/>
          <w:numId w:val="12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 price</w:t>
      </w:r>
      <w:r w:rsidR="001D6B76" w:rsidRPr="00C11CD8">
        <w:rPr>
          <w:rFonts w:ascii="Aptos" w:hAnsi="Aptos"/>
          <w:lang w:val="bg-BG"/>
        </w:rPr>
        <w:t>: Цена на оптичния материал.</w:t>
      </w:r>
    </w:p>
    <w:p w14:paraId="4516717F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4" w:name="constructors"/>
      <w:bookmarkEnd w:id="13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090CF5CC" w14:textId="77777777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513E52B9" w14:textId="72F03ADC" w:rsidR="00182DE1" w:rsidRPr="00C11CD8" w:rsidRDefault="001D6B76">
      <w:pPr>
        <w:pStyle w:val="Compact"/>
        <w:numPr>
          <w:ilvl w:val="0"/>
          <w:numId w:val="1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455799" w:rsidRPr="00C11CD8">
        <w:rPr>
          <w:rStyle w:val="VerbatimChar"/>
          <w:rFonts w:ascii="Aptos" w:hAnsi="Aptos"/>
          <w:sz w:val="24"/>
        </w:rPr>
        <w:t>string type, double width, double diopter, string name, double price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Конструктор с параметри за тип, ширина, диоптър, име и цена.</w:t>
      </w:r>
    </w:p>
    <w:p w14:paraId="5EF86536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5" w:name="member-functions"/>
      <w:bookmarkEnd w:id="14"/>
      <w:r w:rsidRPr="00C11CD8">
        <w:rPr>
          <w:rFonts w:ascii="Aptos" w:hAnsi="Aptos"/>
          <w:b/>
          <w:sz w:val="28"/>
          <w:szCs w:val="28"/>
          <w:lang w:val="bg-BG"/>
        </w:rPr>
        <w:t>Функции на членовете</w:t>
      </w:r>
    </w:p>
    <w:p w14:paraId="7A4FB8EE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типа на оптичния материал.</w:t>
      </w:r>
    </w:p>
    <w:p w14:paraId="5F768D60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typ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типа на оптичния материал.</w:t>
      </w:r>
    </w:p>
    <w:p w14:paraId="621A9316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Width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ширината на оптичния материал.</w:t>
      </w:r>
    </w:p>
    <w:p w14:paraId="30898C75" w14:textId="654E36D0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Width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534CDA" w:rsidRPr="00C11CD8">
        <w:rPr>
          <w:rStyle w:val="VerbatimChar"/>
          <w:rFonts w:ascii="Aptos" w:hAnsi="Aptos"/>
          <w:sz w:val="24"/>
        </w:rPr>
        <w:t>double width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ширината на оптичния материал.</w:t>
      </w:r>
    </w:p>
    <w:p w14:paraId="27DE39B3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lastRenderedPageBreak/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Diopt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стойността на диоптъра на оптичния материал.</w:t>
      </w:r>
    </w:p>
    <w:p w14:paraId="13584FA9" w14:textId="562FE78D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Diopt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534CDA" w:rsidRPr="00C11CD8">
        <w:rPr>
          <w:rStyle w:val="VerbatimChar"/>
          <w:rFonts w:ascii="Aptos" w:hAnsi="Aptos"/>
          <w:sz w:val="24"/>
        </w:rPr>
        <w:t xml:space="preserve">double </w:t>
      </w:r>
      <w:r w:rsidR="00534CDA" w:rsidRPr="00C11CD8">
        <w:rPr>
          <w:rStyle w:val="VerbatimChar"/>
          <w:rFonts w:ascii="Aptos" w:hAnsi="Aptos"/>
          <w:sz w:val="24"/>
        </w:rPr>
        <w:t>diopt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стойността на диоптъра на оптичния материал.</w:t>
      </w:r>
    </w:p>
    <w:p w14:paraId="3DF4D2BF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името на оптичния материал.</w:t>
      </w:r>
    </w:p>
    <w:p w14:paraId="7445C6BF" w14:textId="6F7BC3BB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>string nam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оптичния материал.</w:t>
      </w:r>
    </w:p>
    <w:p w14:paraId="33E673AA" w14:textId="77777777" w:rsidR="00182DE1" w:rsidRPr="00C11CD8" w:rsidRDefault="001D6B76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Pric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цената на оптичния материал.</w:t>
      </w:r>
    </w:p>
    <w:p w14:paraId="43F34C80" w14:textId="221D7036" w:rsidR="00182DE1" w:rsidRPr="00C11CD8" w:rsidRDefault="001D6B76" w:rsidP="00AF1697">
      <w:pPr>
        <w:pStyle w:val="Compact"/>
        <w:numPr>
          <w:ilvl w:val="0"/>
          <w:numId w:val="1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</w:t>
      </w:r>
      <w:proofErr w:type="spellEnd"/>
      <w:r w:rsidR="00361F57" w:rsidRPr="00C11CD8">
        <w:rPr>
          <w:rStyle w:val="VerbatimChar"/>
          <w:rFonts w:ascii="Aptos" w:hAnsi="Aptos"/>
          <w:sz w:val="24"/>
        </w:rPr>
        <w:t>Price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3B5671" w:rsidRPr="00C11CD8">
        <w:rPr>
          <w:rStyle w:val="VerbatimChar"/>
          <w:rFonts w:ascii="Aptos" w:hAnsi="Aptos"/>
          <w:sz w:val="24"/>
        </w:rPr>
        <w:t>double rice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Определя цената на оптичния материал.</w:t>
      </w:r>
      <w:bookmarkStart w:id="16" w:name="overrides-from-base"/>
      <w:bookmarkEnd w:id="15"/>
    </w:p>
    <w:p w14:paraId="67CA9906" w14:textId="0F351DE5" w:rsidR="00182DE1" w:rsidRPr="00455799" w:rsidRDefault="00182DE1">
      <w:pPr>
        <w:rPr>
          <w:rFonts w:ascii="Aptos" w:hAnsi="Aptos"/>
          <w:lang w:val="bg-BG"/>
        </w:rPr>
      </w:pPr>
    </w:p>
    <w:p w14:paraId="625D62CE" w14:textId="0B77A158" w:rsidR="00182DE1" w:rsidRPr="00C11CD8" w:rsidRDefault="001D6B76">
      <w:pPr>
        <w:pStyle w:val="3"/>
        <w:rPr>
          <w:rFonts w:ascii="Aptos" w:hAnsi="Aptos"/>
          <w:sz w:val="32"/>
          <w:szCs w:val="32"/>
          <w:lang w:val="bg-BG"/>
        </w:rPr>
      </w:pPr>
      <w:bookmarkStart w:id="17" w:name="optic_materials-optic_materials.h"/>
      <w:bookmarkStart w:id="18" w:name="_Toc153298588"/>
      <w:bookmarkEnd w:id="11"/>
      <w:bookmarkEnd w:id="16"/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s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Pr="00C11CD8">
        <w:rPr>
          <w:rFonts w:ascii="Aptos" w:hAnsi="Aptos"/>
          <w:sz w:val="32"/>
          <w:szCs w:val="32"/>
          <w:lang w:val="bg-BG"/>
        </w:rPr>
        <w:t>optic_materials</w:t>
      </w:r>
      <w:proofErr w:type="spellEnd"/>
      <w:r w:rsidRPr="00C11CD8">
        <w:rPr>
          <w:rFonts w:ascii="Aptos" w:hAnsi="Aptos"/>
          <w:sz w:val="32"/>
          <w:szCs w:val="32"/>
          <w:lang w:val="bg-BG"/>
        </w:rPr>
        <w:t>.</w:t>
      </w:r>
      <w:r w:rsidR="00E048CF" w:rsidRPr="00C11CD8">
        <w:rPr>
          <w:rFonts w:ascii="Aptos" w:hAnsi="Aptos"/>
          <w:sz w:val="32"/>
          <w:szCs w:val="32"/>
        </w:rPr>
        <w:t>h</w:t>
      </w:r>
      <w:r w:rsidRPr="00C11CD8">
        <w:rPr>
          <w:rFonts w:ascii="Aptos" w:hAnsi="Aptos"/>
          <w:sz w:val="32"/>
          <w:szCs w:val="32"/>
          <w:lang w:val="bg-BG"/>
        </w:rPr>
        <w:t>)</w:t>
      </w:r>
      <w:bookmarkEnd w:id="18"/>
    </w:p>
    <w:p w14:paraId="33A45AB2" w14:textId="77777777" w:rsidR="00182DE1" w:rsidRPr="00455799" w:rsidRDefault="001D6B76" w:rsidP="003D2B3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и с функционалности за обработка на колекцията и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Pr="00C11CD8">
        <w:rPr>
          <w:rFonts w:ascii="Aptos" w:hAnsi="Aptos"/>
          <w:lang w:val="bg-BG"/>
        </w:rPr>
        <w:t>десериализация</w:t>
      </w:r>
      <w:proofErr w:type="spellEnd"/>
      <w:r w:rsidRPr="00455799">
        <w:rPr>
          <w:rFonts w:ascii="Aptos" w:hAnsi="Aptos"/>
          <w:lang w:val="bg-BG"/>
        </w:rPr>
        <w:t>.</w:t>
      </w:r>
    </w:p>
    <w:p w14:paraId="43381AAF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19" w:name="member-variables-1"/>
      <w:r w:rsidRPr="00C11CD8">
        <w:rPr>
          <w:rFonts w:ascii="Aptos" w:hAnsi="Aptos"/>
          <w:b/>
          <w:sz w:val="28"/>
          <w:szCs w:val="28"/>
          <w:lang w:val="bg-BG"/>
        </w:rPr>
        <w:t>Променливи на членовете</w:t>
      </w:r>
    </w:p>
    <w:p w14:paraId="5A647201" w14:textId="64585159" w:rsidR="00182DE1" w:rsidRPr="00C11CD8" w:rsidRDefault="007754F6">
      <w:pPr>
        <w:pStyle w:val="Compact"/>
        <w:numPr>
          <w:ilvl w:val="0"/>
          <w:numId w:val="1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="001D6B76" w:rsidRPr="00C11CD8">
        <w:rPr>
          <w:rFonts w:ascii="Aptos" w:hAnsi="Aptos"/>
          <w:lang w:val="bg-BG"/>
        </w:rPr>
        <w:t xml:space="preserve">: Колекция от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Fonts w:ascii="Aptos" w:hAnsi="Aptos"/>
          <w:lang w:val="bg-BG"/>
        </w:rPr>
        <w:t xml:space="preserve"> обекти.</w:t>
      </w:r>
    </w:p>
    <w:p w14:paraId="5A7686A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0" w:name="constructors-1"/>
      <w:bookmarkEnd w:id="19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10196D6C" w14:textId="77777777" w:rsidR="00182DE1" w:rsidRPr="00C11CD8" w:rsidRDefault="001D6B76">
      <w:pPr>
        <w:pStyle w:val="Compact"/>
        <w:numPr>
          <w:ilvl w:val="0"/>
          <w:numId w:val="16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3A878228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1" w:name="member-functions-1"/>
      <w:bookmarkEnd w:id="20"/>
      <w:r w:rsidRPr="00C11CD8">
        <w:rPr>
          <w:rFonts w:ascii="Aptos" w:hAnsi="Aptos"/>
          <w:b/>
          <w:sz w:val="28"/>
          <w:szCs w:val="28"/>
          <w:lang w:val="bg-BG"/>
        </w:rPr>
        <w:t>Функции на членовете</w:t>
      </w:r>
    </w:p>
    <w:p w14:paraId="7B98FBAA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iz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Връща броя на оптичните материали в колекцията.</w:t>
      </w:r>
    </w:p>
    <w:p w14:paraId="36FB9F5F" w14:textId="77777777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Optic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 към колекцията.</w:t>
      </w:r>
    </w:p>
    <w:p w14:paraId="6E1DC7AA" w14:textId="32A155DD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ptic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</w:t>
      </w:r>
      <w:r w:rsidR="007754F6" w:rsidRPr="00C11CD8">
        <w:rPr>
          <w:rFonts w:ascii="Aptos" w:hAnsi="Aptos"/>
        </w:rPr>
        <w:t xml:space="preserve">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всички оптични материали в колекцията.</w:t>
      </w:r>
    </w:p>
    <w:p w14:paraId="0781C1E4" w14:textId="057568D3" w:rsidR="00182DE1" w:rsidRPr="00C11CD8" w:rsidRDefault="001D6B76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pticMaterialByIndex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dex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</w:t>
      </w:r>
      <w:r w:rsidR="007754F6" w:rsidRPr="00C11CD8">
        <w:rPr>
          <w:rFonts w:ascii="Aptos" w:hAnsi="Aptos"/>
          <w:lang w:val="bg-BG"/>
        </w:rPr>
        <w:t>Връща</w:t>
      </w:r>
      <w:r w:rsidRPr="00C11CD8">
        <w:rPr>
          <w:rFonts w:ascii="Aptos" w:hAnsi="Aptos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 при определен индекс в колекцията.</w:t>
      </w:r>
    </w:p>
    <w:p w14:paraId="0DCEE3C1" w14:textId="46618E49" w:rsidR="00182DE1" w:rsidRPr="00C11CD8" w:rsidRDefault="001D6B76" w:rsidP="00AF1697">
      <w:pPr>
        <w:pStyle w:val="Compact"/>
        <w:numPr>
          <w:ilvl w:val="0"/>
          <w:numId w:val="1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_on_one_li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Отпечатва </w:t>
      </w:r>
      <w:r w:rsidR="007754F6" w:rsidRPr="00C11CD8">
        <w:rPr>
          <w:rFonts w:ascii="Aptos" w:hAnsi="Aptos"/>
          <w:lang w:val="bg-BG"/>
        </w:rPr>
        <w:t>е</w:t>
      </w:r>
      <w:r w:rsidRPr="00C11CD8">
        <w:rPr>
          <w:rFonts w:ascii="Aptos" w:hAnsi="Aptos"/>
          <w:lang w:val="bg-BG"/>
        </w:rPr>
        <w:t>дноредово описание на всеки оптичен материал в колекцията.</w:t>
      </w:r>
      <w:bookmarkStart w:id="22" w:name="overrides-from-base-1"/>
      <w:bookmarkEnd w:id="21"/>
    </w:p>
    <w:p w14:paraId="179BBF46" w14:textId="076A2C60" w:rsidR="00182DE1" w:rsidRPr="00455799" w:rsidRDefault="00182DE1">
      <w:pPr>
        <w:rPr>
          <w:rFonts w:ascii="Aptos" w:hAnsi="Aptos"/>
          <w:lang w:val="bg-BG"/>
        </w:rPr>
      </w:pPr>
    </w:p>
    <w:p w14:paraId="4D059CE5" w14:textId="54819A54" w:rsidR="00182DE1" w:rsidRPr="00C11CD8" w:rsidRDefault="007754F6">
      <w:pPr>
        <w:pStyle w:val="3"/>
        <w:rPr>
          <w:rFonts w:ascii="Aptos" w:hAnsi="Aptos"/>
          <w:sz w:val="32"/>
          <w:szCs w:val="32"/>
          <w:lang w:val="bg-BG"/>
        </w:rPr>
      </w:pPr>
      <w:bookmarkStart w:id="23" w:name="order-order.h"/>
      <w:bookmarkStart w:id="24" w:name="_Toc153298589"/>
      <w:bookmarkEnd w:id="17"/>
      <w:bookmarkEnd w:id="22"/>
      <w:r w:rsidRPr="00C11CD8">
        <w:rPr>
          <w:rFonts w:ascii="Aptos" w:hAnsi="Aptos"/>
          <w:sz w:val="32"/>
          <w:szCs w:val="32"/>
        </w:rPr>
        <w:t>Ord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order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24"/>
    </w:p>
    <w:p w14:paraId="6B60ED6F" w14:textId="74350FC3" w:rsidR="00182DE1" w:rsidRPr="00C11CD8" w:rsidRDefault="00D75FE3" w:rsidP="0090349D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</w:t>
      </w:r>
      <w:r w:rsidRPr="00C11CD8">
        <w:rPr>
          <w:rFonts w:ascii="Aptos" w:hAnsi="Aptos"/>
          <w:lang w:val="bg-BG"/>
        </w:rPr>
        <w:t xml:space="preserve">. </w:t>
      </w:r>
      <w:r w:rsidR="004570E7" w:rsidRPr="00C11CD8">
        <w:rPr>
          <w:rFonts w:ascii="Aptos" w:hAnsi="Aptos"/>
          <w:lang w:val="bg-BG"/>
        </w:rPr>
        <w:t>П</w:t>
      </w:r>
      <w:r w:rsidR="001D6B76" w:rsidRPr="00C11CD8">
        <w:rPr>
          <w:rFonts w:ascii="Aptos" w:hAnsi="Aptos"/>
          <w:lang w:val="bg-BG"/>
        </w:rPr>
        <w:t xml:space="preserve">редставлява поръчка, обхващаща оптични материали и доставчик, с функционалности за управление на поръчката и изчисляване на общата й </w:t>
      </w:r>
      <w:r w:rsidR="00182CF4" w:rsidRPr="00C11CD8">
        <w:rPr>
          <w:rFonts w:ascii="Aptos" w:hAnsi="Aptos"/>
          <w:lang w:val="bg-BG"/>
        </w:rPr>
        <w:t>стойност</w:t>
      </w:r>
      <w:r w:rsidR="001D6B76" w:rsidRPr="00C11CD8">
        <w:rPr>
          <w:rFonts w:ascii="Aptos" w:hAnsi="Aptos"/>
          <w:lang w:val="bg-BG"/>
        </w:rPr>
        <w:t>.</w:t>
      </w:r>
    </w:p>
    <w:p w14:paraId="008198EA" w14:textId="05583F5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5" w:name="member-variables-2"/>
      <w:r w:rsidRPr="00C11CD8">
        <w:rPr>
          <w:rFonts w:ascii="Aptos" w:hAnsi="Aptos"/>
          <w:b/>
          <w:sz w:val="28"/>
          <w:szCs w:val="28"/>
          <w:lang w:val="bg-BG"/>
        </w:rPr>
        <w:t>Променливи</w:t>
      </w:r>
    </w:p>
    <w:p w14:paraId="06D3F78B" w14:textId="3D97FF8A" w:rsidR="00182DE1" w:rsidRPr="00C11CD8" w:rsidRDefault="001D6B7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Fonts w:ascii="Aptos" w:hAnsi="Aptos"/>
          <w:lang w:val="bg-BG"/>
        </w:rPr>
        <w:t xml:space="preserve">: </w:t>
      </w:r>
      <w:r w:rsidR="00895F7E" w:rsidRPr="00C11CD8">
        <w:rPr>
          <w:rFonts w:ascii="Aptos" w:hAnsi="Aptos"/>
          <w:lang w:val="bg-BG"/>
        </w:rPr>
        <w:t>И</w:t>
      </w:r>
      <w:r w:rsidRPr="00C11CD8">
        <w:rPr>
          <w:rFonts w:ascii="Aptos" w:hAnsi="Aptos"/>
          <w:lang w:val="bg-BG"/>
        </w:rPr>
        <w:t xml:space="preserve">дентификатор </w:t>
      </w:r>
      <w:r w:rsidR="00D32394" w:rsidRPr="00C11CD8">
        <w:rPr>
          <w:rFonts w:ascii="Aptos" w:hAnsi="Aptos"/>
          <w:lang w:val="bg-BG"/>
        </w:rPr>
        <w:t>на</w:t>
      </w:r>
      <w:r w:rsidRPr="00C11CD8">
        <w:rPr>
          <w:rFonts w:ascii="Aptos" w:hAnsi="Aptos"/>
          <w:lang w:val="bg-BG"/>
        </w:rPr>
        <w:t xml:space="preserve"> поръчката.</w:t>
      </w:r>
    </w:p>
    <w:p w14:paraId="0CCC3B42" w14:textId="77A48DAE" w:rsidR="00182DE1" w:rsidRPr="00C11CD8" w:rsidRDefault="007754F6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r w:rsidR="00D32394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Fonts w:ascii="Aptos" w:hAnsi="Aptos"/>
          <w:lang w:val="bg-BG"/>
        </w:rPr>
        <w:t>: Списък на оптичните материали, включени в поръчката.</w:t>
      </w:r>
    </w:p>
    <w:p w14:paraId="120A14F4" w14:textId="3CD08953" w:rsidR="00182DE1" w:rsidRPr="00C11CD8" w:rsidRDefault="00D32394">
      <w:pPr>
        <w:pStyle w:val="Compact"/>
        <w:numPr>
          <w:ilvl w:val="0"/>
          <w:numId w:val="1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lastRenderedPageBreak/>
        <w:t xml:space="preserve">Supplier </w:t>
      </w:r>
      <w:proofErr w:type="spellStart"/>
      <w:r w:rsidRPr="00C11CD8">
        <w:rPr>
          <w:rStyle w:val="VerbatimChar"/>
          <w:rFonts w:ascii="Aptos" w:hAnsi="Aptos"/>
          <w:sz w:val="24"/>
        </w:rPr>
        <w:t>supplier</w:t>
      </w:r>
      <w:proofErr w:type="spellEnd"/>
      <w:r w:rsidR="001D6B76" w:rsidRPr="00C11CD8">
        <w:rPr>
          <w:rFonts w:ascii="Aptos" w:hAnsi="Aptos"/>
          <w:lang w:val="bg-BG"/>
        </w:rPr>
        <w:t>: Доставчикът, свързан с поръчката.</w:t>
      </w:r>
    </w:p>
    <w:p w14:paraId="27D298CA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6" w:name="constructors-2"/>
      <w:bookmarkEnd w:id="25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553C4BCB" w14:textId="77777777" w:rsidR="00182DE1" w:rsidRPr="00C11CD8" w:rsidRDefault="001D6B76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05349B1B" w14:textId="1047361E" w:rsidR="00182DE1" w:rsidRPr="00C11CD8" w:rsidRDefault="00007132">
      <w:pPr>
        <w:pStyle w:val="Compact"/>
        <w:numPr>
          <w:ilvl w:val="0"/>
          <w:numId w:val="20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Order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r w:rsidR="005E2281" w:rsidRPr="00C11CD8">
        <w:rPr>
          <w:rStyle w:val="VerbatimChar"/>
          <w:rFonts w:ascii="Aptos" w:hAnsi="Aptos"/>
          <w:sz w:val="24"/>
        </w:rPr>
        <w:t>materials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5E2281" w:rsidRPr="00C11CD8">
        <w:rPr>
          <w:rStyle w:val="VerbatimChar"/>
          <w:rFonts w:ascii="Aptos" w:hAnsi="Aptos"/>
          <w:sz w:val="24"/>
        </w:rPr>
        <w:t xml:space="preserve">Supplier </w:t>
      </w:r>
      <w:proofErr w:type="spellStart"/>
      <w:r w:rsidR="005E2281" w:rsidRPr="00C11CD8">
        <w:rPr>
          <w:rStyle w:val="VerbatimChar"/>
          <w:rFonts w:ascii="Aptos" w:hAnsi="Aptos"/>
          <w:sz w:val="24"/>
        </w:rPr>
        <w:t>supplie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="001D6B76" w:rsidRPr="00C11CD8">
        <w:rPr>
          <w:rFonts w:ascii="Aptos" w:hAnsi="Aptos"/>
          <w:lang w:val="bg-BG"/>
        </w:rPr>
        <w:t>Конструктор с параметри за номер на поръчката, материалите и доставчика.</w:t>
      </w:r>
    </w:p>
    <w:p w14:paraId="4E2F0943" w14:textId="1E865FD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27" w:name="member-functions-2"/>
      <w:bookmarkEnd w:id="26"/>
      <w:r w:rsidRPr="00C11CD8">
        <w:rPr>
          <w:rFonts w:ascii="Aptos" w:hAnsi="Aptos"/>
          <w:b/>
          <w:sz w:val="28"/>
          <w:szCs w:val="28"/>
          <w:lang w:val="bg-BG"/>
        </w:rPr>
        <w:t>Функции</w:t>
      </w:r>
    </w:p>
    <w:p w14:paraId="7D8340DA" w14:textId="61F4B48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Задава </w:t>
      </w:r>
      <w:r w:rsidR="003C2416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2F5BF284" w14:textId="49B6B235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Получава уникалния </w:t>
      </w:r>
      <w:r w:rsidR="00174BA8" w:rsidRPr="00C11CD8">
        <w:rPr>
          <w:rFonts w:ascii="Aptos" w:hAnsi="Aptos"/>
          <w:lang w:val="bg-BG"/>
        </w:rPr>
        <w:t>номер</w:t>
      </w:r>
      <w:r w:rsidRPr="00C11CD8">
        <w:rPr>
          <w:rFonts w:ascii="Aptos" w:hAnsi="Aptos"/>
          <w:lang w:val="bg-BG"/>
        </w:rPr>
        <w:t xml:space="preserve"> на поръчката.</w:t>
      </w:r>
    </w:p>
    <w:p w14:paraId="75738D96" w14:textId="5C53394C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BB72E5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оптични материали, включени в поръчката.</w:t>
      </w:r>
    </w:p>
    <w:p w14:paraId="6D0BB950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оптичен материал към поръчката.</w:t>
      </w:r>
    </w:p>
    <w:p w14:paraId="75D11BC9" w14:textId="77777777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доставчика за поръчката.</w:t>
      </w:r>
    </w:p>
    <w:p w14:paraId="7223D33F" w14:textId="1093F3D8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  <w:lang w:val="bg-BG"/>
        </w:rPr>
        <w:t xml:space="preserve">Доставчик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3F4F71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доставчика, свързан с поръчката.</w:t>
      </w:r>
    </w:p>
    <w:p w14:paraId="636C0102" w14:textId="0B5AEA40" w:rsidR="00182DE1" w:rsidRPr="00C11CD8" w:rsidRDefault="001D6B76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otalRaw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Изчислява общата цена на поръчката без </w:t>
      </w:r>
      <w:r w:rsidR="00EE23AB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печалбата</w:t>
      </w:r>
      <w:r w:rsidR="00EE23AB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>.</w:t>
      </w:r>
    </w:p>
    <w:p w14:paraId="54473D52" w14:textId="532F5D63" w:rsidR="00182DE1" w:rsidRPr="0090349D" w:rsidRDefault="001D6B76" w:rsidP="0090349D">
      <w:pPr>
        <w:pStyle w:val="Compact"/>
        <w:numPr>
          <w:ilvl w:val="0"/>
          <w:numId w:val="2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Tot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Изчислява общата цена на поръчката, включително </w:t>
      </w:r>
      <w:r w:rsidR="00DD1D31" w:rsidRPr="00C11CD8">
        <w:rPr>
          <w:rFonts w:ascii="Aptos" w:hAnsi="Aptos"/>
          <w:lang w:val="bg-BG"/>
        </w:rPr>
        <w:t>процента</w:t>
      </w:r>
      <w:r w:rsidRPr="00C11CD8">
        <w:rPr>
          <w:rFonts w:ascii="Aptos" w:hAnsi="Aptos"/>
          <w:lang w:val="bg-BG"/>
        </w:rPr>
        <w:t xml:space="preserve"> на печалба на доставчика.</w:t>
      </w:r>
      <w:bookmarkStart w:id="28" w:name="overrides-from-base-2"/>
      <w:bookmarkEnd w:id="27"/>
    </w:p>
    <w:p w14:paraId="4C085013" w14:textId="7CC1723A" w:rsidR="00182DE1" w:rsidRPr="00C11CD8" w:rsidRDefault="00B64BA6">
      <w:pPr>
        <w:pStyle w:val="3"/>
        <w:rPr>
          <w:rFonts w:ascii="Aptos" w:hAnsi="Aptos"/>
          <w:sz w:val="32"/>
          <w:szCs w:val="32"/>
          <w:lang w:val="bg-BG"/>
        </w:rPr>
      </w:pPr>
      <w:bookmarkStart w:id="29" w:name="orders-orders.h"/>
      <w:bookmarkStart w:id="30" w:name="_Toc153298590"/>
      <w:bookmarkEnd w:id="23"/>
      <w:bookmarkEnd w:id="28"/>
      <w:r w:rsidRPr="00C11CD8">
        <w:rPr>
          <w:rFonts w:ascii="Aptos" w:hAnsi="Aptos"/>
          <w:sz w:val="32"/>
          <w:szCs w:val="32"/>
        </w:rPr>
        <w:t>Ord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orders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30"/>
    </w:p>
    <w:p w14:paraId="75F4C835" w14:textId="77777777" w:rsidR="00182DE1" w:rsidRPr="00C11CD8" w:rsidRDefault="001D6B76" w:rsidP="0027584C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за </w:t>
      </w:r>
      <w:r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с функционалности за обработка и управление на колекцията и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Pr="00C11CD8">
        <w:rPr>
          <w:rFonts w:ascii="Aptos" w:hAnsi="Aptos"/>
          <w:lang w:val="bg-BG"/>
        </w:rPr>
        <w:t>десериализация</w:t>
      </w:r>
      <w:proofErr w:type="spellEnd"/>
      <w:r w:rsidRPr="00C11CD8">
        <w:rPr>
          <w:rFonts w:ascii="Aptos" w:hAnsi="Aptos"/>
          <w:lang w:val="bg-BG"/>
        </w:rPr>
        <w:t>.</w:t>
      </w:r>
    </w:p>
    <w:p w14:paraId="4AB19B41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1" w:name="member-variables-3"/>
      <w:r w:rsidRPr="00C11CD8">
        <w:rPr>
          <w:rFonts w:ascii="Aptos" w:hAnsi="Aptos"/>
          <w:b/>
          <w:sz w:val="28"/>
          <w:szCs w:val="28"/>
          <w:lang w:val="bg-BG"/>
        </w:rPr>
        <w:t>Променливи на членовете</w:t>
      </w:r>
    </w:p>
    <w:p w14:paraId="1A9DEC26" w14:textId="44B86BF9" w:rsidR="00182DE1" w:rsidRPr="00C11CD8" w:rsidRDefault="001D6B76">
      <w:pPr>
        <w:pStyle w:val="Compact"/>
        <w:numPr>
          <w:ilvl w:val="0"/>
          <w:numId w:val="2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Fonts w:ascii="Aptos" w:hAnsi="Aptos"/>
          <w:lang w:val="bg-BG"/>
        </w:rPr>
        <w:t xml:space="preserve">: Колекция от обекти </w:t>
      </w:r>
      <w:r w:rsidR="00FC06D6" w:rsidRPr="00C11CD8">
        <w:rPr>
          <w:rStyle w:val="VerbatimChar"/>
          <w:rFonts w:ascii="Aptos" w:hAnsi="Aptos"/>
          <w:sz w:val="24"/>
          <w:lang w:val="bg-BG"/>
        </w:rPr>
        <w:t>поръчка</w:t>
      </w:r>
      <w:r w:rsidRPr="00C11CD8">
        <w:rPr>
          <w:rFonts w:ascii="Aptos" w:hAnsi="Aptos"/>
          <w:lang w:val="bg-BG"/>
        </w:rPr>
        <w:t xml:space="preserve"> .</w:t>
      </w:r>
    </w:p>
    <w:p w14:paraId="377937FC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2" w:name="constructors-3"/>
      <w:bookmarkEnd w:id="31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06591A5" w14:textId="77777777" w:rsidR="00182DE1" w:rsidRPr="00C11CD8" w:rsidRDefault="001D6B76">
      <w:pPr>
        <w:pStyle w:val="Compact"/>
        <w:numPr>
          <w:ilvl w:val="0"/>
          <w:numId w:val="24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Конструктор по подразбиране.</w:t>
      </w:r>
    </w:p>
    <w:p w14:paraId="13912B47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3" w:name="member-functions-3"/>
      <w:bookmarkEnd w:id="32"/>
      <w:r w:rsidRPr="00C11CD8">
        <w:rPr>
          <w:rFonts w:ascii="Aptos" w:hAnsi="Aptos"/>
          <w:b/>
          <w:sz w:val="28"/>
          <w:szCs w:val="28"/>
          <w:lang w:val="bg-BG"/>
        </w:rPr>
        <w:t>Функции на членовете</w:t>
      </w:r>
    </w:p>
    <w:p w14:paraId="43360F72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Добавя  обект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Fonts w:ascii="Aptos" w:hAnsi="Aptos"/>
          <w:lang w:val="bg-BG"/>
        </w:rPr>
        <w:t xml:space="preserve"> към колекцията.</w:t>
      </w:r>
    </w:p>
    <w:p w14:paraId="0BFB5B4A" w14:textId="39A944D2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: </w:t>
      </w:r>
      <w:r w:rsidR="001E49D6" w:rsidRPr="00C11CD8">
        <w:rPr>
          <w:rFonts w:ascii="Aptos" w:hAnsi="Aptos"/>
          <w:lang w:val="bg-BG"/>
        </w:rPr>
        <w:t>Взима</w:t>
      </w:r>
      <w:r w:rsidRPr="00C11CD8">
        <w:rPr>
          <w:rFonts w:ascii="Aptos" w:hAnsi="Aptos"/>
          <w:lang w:val="bg-BG"/>
        </w:rPr>
        <w:t xml:space="preserve"> всички поръчки в колекцията.</w:t>
      </w:r>
    </w:p>
    <w:p w14:paraId="44E9D550" w14:textId="553FE78B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Material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r w:rsidR="001E49D6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Добавя оптичен материал към последната поръчка в колекцията.</w:t>
      </w:r>
    </w:p>
    <w:p w14:paraId="59A9371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доставчик към последната поръчка в колекцията.</w:t>
      </w:r>
    </w:p>
    <w:p w14:paraId="4BB2CC0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IdToLast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Задава ID за последната поръчка в колекцията.</w:t>
      </w:r>
    </w:p>
    <w:p w14:paraId="25496F73" w14:textId="77777777" w:rsidR="00182DE1" w:rsidRPr="00C11CD8" w:rsidRDefault="001D6B76">
      <w:pPr>
        <w:pStyle w:val="Compact"/>
        <w:numPr>
          <w:ilvl w:val="0"/>
          <w:numId w:val="2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OrderTot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Отпечатва общата стойност на всяка поръчка в колекцията.</w:t>
      </w:r>
    </w:p>
    <w:p w14:paraId="3F64B0A1" w14:textId="77777777" w:rsidR="00B55199" w:rsidRDefault="00B55199">
      <w:pPr>
        <w:pStyle w:val="3"/>
        <w:rPr>
          <w:rFonts w:ascii="Aptos" w:hAnsi="Aptos"/>
          <w:sz w:val="32"/>
          <w:szCs w:val="32"/>
        </w:rPr>
      </w:pPr>
      <w:bookmarkStart w:id="34" w:name="supplier-supplier.h"/>
      <w:bookmarkEnd w:id="29"/>
      <w:bookmarkEnd w:id="33"/>
    </w:p>
    <w:p w14:paraId="660EAA97" w14:textId="4477B4ED" w:rsidR="00182DE1" w:rsidRPr="00C11CD8" w:rsidRDefault="00032DF3">
      <w:pPr>
        <w:pStyle w:val="3"/>
        <w:rPr>
          <w:rFonts w:ascii="Aptos" w:hAnsi="Aptos"/>
          <w:sz w:val="32"/>
          <w:szCs w:val="32"/>
          <w:lang w:val="bg-BG"/>
        </w:rPr>
      </w:pPr>
      <w:bookmarkStart w:id="35" w:name="_Toc153298591"/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Fonts w:ascii="Aptos" w:hAnsi="Aptos"/>
          <w:sz w:val="32"/>
          <w:szCs w:val="32"/>
        </w:rPr>
        <w:t>supplier</w:t>
      </w:r>
      <w:r w:rsidR="001D6B76" w:rsidRPr="00C11CD8">
        <w:rPr>
          <w:rFonts w:ascii="Aptos" w:hAnsi="Aptos"/>
          <w:sz w:val="32"/>
          <w:szCs w:val="32"/>
          <w:lang w:val="bg-BG"/>
        </w:rPr>
        <w:t>.h)</w:t>
      </w:r>
      <w:bookmarkEnd w:id="35"/>
    </w:p>
    <w:p w14:paraId="5BB33E1E" w14:textId="77777777" w:rsidR="00182DE1" w:rsidRPr="00C11CD8" w:rsidRDefault="001D6B76" w:rsidP="00C11CD8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Представлява доставчик в системата за оптични материали с подробности за идентификация, информация за контакт и марж на печалба.</w:t>
      </w:r>
    </w:p>
    <w:p w14:paraId="0662E7E2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6" w:name="member-variables-4"/>
      <w:r w:rsidRPr="00C11CD8">
        <w:rPr>
          <w:rFonts w:ascii="Aptos" w:hAnsi="Aptos"/>
          <w:b/>
          <w:sz w:val="28"/>
          <w:szCs w:val="28"/>
          <w:lang w:val="bg-BG"/>
        </w:rPr>
        <w:t>Променливи на членовете</w:t>
      </w:r>
    </w:p>
    <w:p w14:paraId="1B667A8F" w14:textId="370DDF91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bulstat</w:t>
      </w:r>
      <w:r w:rsidRPr="00C11CD8">
        <w:rPr>
          <w:rFonts w:ascii="Aptos" w:hAnsi="Aptos"/>
          <w:lang w:val="bg-BG"/>
        </w:rPr>
        <w:t>:</w:t>
      </w:r>
      <w:r w:rsidR="00032DF3" w:rsidRPr="00C11CD8">
        <w:rPr>
          <w:rFonts w:ascii="Aptos" w:hAnsi="Aptos"/>
          <w:lang w:val="bg-BG"/>
        </w:rPr>
        <w:t>Булстат</w:t>
      </w:r>
      <w:proofErr w:type="spellEnd"/>
      <w:r w:rsidRPr="00C11CD8">
        <w:rPr>
          <w:rFonts w:ascii="Aptos" w:hAnsi="Aptos"/>
          <w:lang w:val="bg-BG"/>
        </w:rPr>
        <w:t xml:space="preserve"> за доставчика.</w:t>
      </w:r>
    </w:p>
    <w:p w14:paraId="45786EEE" w14:textId="3253AB1C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Pr="00C11CD8">
        <w:rPr>
          <w:rFonts w:ascii="Aptos" w:hAnsi="Aptos"/>
          <w:lang w:val="bg-BG"/>
        </w:rPr>
        <w:t>: Име на доставчика.</w:t>
      </w:r>
    </w:p>
    <w:p w14:paraId="38447608" w14:textId="67847C02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032DF3" w:rsidRPr="00C11CD8">
        <w:rPr>
          <w:rStyle w:val="VerbatimChar"/>
          <w:rFonts w:ascii="Aptos" w:hAnsi="Aptos"/>
          <w:sz w:val="24"/>
        </w:rPr>
        <w:t>location</w:t>
      </w:r>
      <w:r w:rsidRPr="00C11CD8">
        <w:rPr>
          <w:rFonts w:ascii="Aptos" w:hAnsi="Aptos"/>
          <w:lang w:val="bg-BG"/>
        </w:rPr>
        <w:t>: Местоположение на доставчика.</w:t>
      </w:r>
    </w:p>
    <w:p w14:paraId="3570D504" w14:textId="5372D94A" w:rsidR="00182DE1" w:rsidRPr="00C11CD8" w:rsidRDefault="001D6B76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032DF3" w:rsidRPr="00C11CD8">
        <w:rPr>
          <w:rStyle w:val="VerbatimChar"/>
          <w:rFonts w:ascii="Aptos" w:hAnsi="Aptos"/>
          <w:sz w:val="24"/>
        </w:rPr>
        <w:t>phone</w:t>
      </w:r>
      <w:r w:rsidRPr="00C11CD8">
        <w:rPr>
          <w:rFonts w:ascii="Aptos" w:hAnsi="Aptos"/>
          <w:lang w:val="bg-BG"/>
        </w:rPr>
        <w:t>: Телефонен номер на доставчика.</w:t>
      </w:r>
    </w:p>
    <w:p w14:paraId="44A8D890" w14:textId="6237E6BF" w:rsidR="00182DE1" w:rsidRPr="00C11CD8" w:rsidRDefault="00032DF3">
      <w:pPr>
        <w:pStyle w:val="Compact"/>
        <w:numPr>
          <w:ilvl w:val="0"/>
          <w:numId w:val="27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double</w:t>
      </w:r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="001D6B76" w:rsidRPr="00C11CD8">
        <w:rPr>
          <w:rFonts w:ascii="Aptos" w:hAnsi="Aptos"/>
          <w:lang w:val="bg-BG"/>
        </w:rPr>
        <w:t xml:space="preserve">: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 xml:space="preserve"> на доставчика</w:t>
      </w:r>
      <w:r w:rsidRPr="00C11CD8">
        <w:rPr>
          <w:rFonts w:ascii="Aptos" w:hAnsi="Aptos"/>
          <w:lang w:val="bg-BG"/>
        </w:rPr>
        <w:t xml:space="preserve"> в процент</w:t>
      </w:r>
      <w:r w:rsidR="001D6B76" w:rsidRPr="00C11CD8">
        <w:rPr>
          <w:rFonts w:ascii="Aptos" w:hAnsi="Aptos"/>
          <w:lang w:val="bg-BG"/>
        </w:rPr>
        <w:t>.</w:t>
      </w:r>
    </w:p>
    <w:p w14:paraId="1C88EB8D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7" w:name="constructors-4"/>
      <w:bookmarkEnd w:id="36"/>
      <w:r w:rsidRPr="00C11CD8">
        <w:rPr>
          <w:rFonts w:ascii="Aptos" w:hAnsi="Aptos"/>
          <w:b/>
          <w:sz w:val="28"/>
          <w:szCs w:val="28"/>
          <w:lang w:val="bg-BG"/>
        </w:rPr>
        <w:t>Конструктори</w:t>
      </w:r>
    </w:p>
    <w:p w14:paraId="4BC12E87" w14:textId="54B1FF1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proofErr w:type="gramStart"/>
      <w:r w:rsidRPr="00C11CD8">
        <w:rPr>
          <w:rStyle w:val="VerbatimChar"/>
          <w:rFonts w:ascii="Aptos" w:hAnsi="Aptos"/>
          <w:sz w:val="24"/>
        </w:rPr>
        <w:t>Supplier</w:t>
      </w:r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4D22D49F" w14:textId="1C0AD30C" w:rsidR="00182DE1" w:rsidRPr="00C11CD8" w:rsidRDefault="00032DF3">
      <w:pPr>
        <w:pStyle w:val="Compact"/>
        <w:numPr>
          <w:ilvl w:val="0"/>
          <w:numId w:val="28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>Supplier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bulsta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locatio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hon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):</w:t>
      </w:r>
      <w:r w:rsidR="001D6B76" w:rsidRPr="00C11CD8">
        <w:rPr>
          <w:rFonts w:ascii="Aptos" w:hAnsi="Aptos"/>
          <w:lang w:val="bg-BG"/>
        </w:rPr>
        <w:t xml:space="preserve"> Конструктор с параметри за </w:t>
      </w:r>
      <w:proofErr w:type="spellStart"/>
      <w:r w:rsidR="001D6B76" w:rsidRPr="00C11CD8">
        <w:rPr>
          <w:rFonts w:ascii="Aptos" w:hAnsi="Aptos"/>
          <w:lang w:val="bg-BG"/>
        </w:rPr>
        <w:t>булстат</w:t>
      </w:r>
      <w:proofErr w:type="spellEnd"/>
      <w:r w:rsidR="001D6B76" w:rsidRPr="00C11CD8">
        <w:rPr>
          <w:rFonts w:ascii="Aptos" w:hAnsi="Aptos"/>
          <w:lang w:val="bg-BG"/>
        </w:rPr>
        <w:t xml:space="preserve">, име, местоположение, телефон и </w:t>
      </w:r>
      <w:r w:rsidRPr="00C11CD8">
        <w:rPr>
          <w:rFonts w:ascii="Aptos" w:hAnsi="Aptos"/>
          <w:lang w:val="bg-BG"/>
        </w:rPr>
        <w:t>печалба</w:t>
      </w:r>
      <w:r w:rsidR="001D6B76" w:rsidRPr="00C11CD8">
        <w:rPr>
          <w:rFonts w:ascii="Aptos" w:hAnsi="Aptos"/>
          <w:lang w:val="bg-BG"/>
        </w:rPr>
        <w:t>.</w:t>
      </w:r>
    </w:p>
    <w:p w14:paraId="4C43C0F6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38" w:name="member-functions-4"/>
      <w:bookmarkEnd w:id="37"/>
      <w:r w:rsidRPr="00C11CD8">
        <w:rPr>
          <w:rFonts w:ascii="Aptos" w:hAnsi="Aptos"/>
          <w:b/>
          <w:sz w:val="28"/>
          <w:szCs w:val="28"/>
          <w:lang w:val="bg-BG"/>
        </w:rPr>
        <w:t>Функции на членовете</w:t>
      </w:r>
    </w:p>
    <w:p w14:paraId="5E4E781B" w14:textId="004FB6C3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 xml:space="preserve">: Получава </w:t>
      </w:r>
      <w:proofErr w:type="spellStart"/>
      <w:r w:rsidR="00032DF3" w:rsidRPr="00C11CD8">
        <w:rPr>
          <w:rFonts w:ascii="Aptos" w:hAnsi="Aptos"/>
          <w:lang w:val="bg-BG"/>
        </w:rPr>
        <w:t>булстата</w:t>
      </w:r>
      <w:proofErr w:type="spellEnd"/>
      <w:r w:rsidRPr="00C11CD8">
        <w:rPr>
          <w:rFonts w:ascii="Aptos" w:hAnsi="Aptos"/>
          <w:lang w:val="bg-BG"/>
        </w:rPr>
        <w:t xml:space="preserve"> на доставчика.</w:t>
      </w:r>
    </w:p>
    <w:p w14:paraId="03627C61" w14:textId="1663816F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bulsta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</w:t>
      </w:r>
      <w:proofErr w:type="spellStart"/>
      <w:r w:rsidR="00032DF3" w:rsidRPr="00C11CD8">
        <w:rPr>
          <w:rFonts w:ascii="Aptos" w:hAnsi="Aptos"/>
          <w:lang w:val="bg-BG"/>
        </w:rPr>
        <w:t>булстата</w:t>
      </w:r>
      <w:proofErr w:type="spellEnd"/>
      <w:r w:rsidRPr="00C11CD8">
        <w:rPr>
          <w:rFonts w:ascii="Aptos" w:hAnsi="Aptos"/>
          <w:lang w:val="bg-BG"/>
        </w:rPr>
        <w:t xml:space="preserve"> на доставчика.</w:t>
      </w:r>
    </w:p>
    <w:p w14:paraId="744A3D2C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името на доставчика.</w:t>
      </w:r>
    </w:p>
    <w:p w14:paraId="5F19BA11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nam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:</w:t>
      </w:r>
      <w:r w:rsidRPr="00C11CD8">
        <w:rPr>
          <w:rFonts w:ascii="Aptos" w:hAnsi="Aptos"/>
          <w:lang w:val="bg-BG"/>
        </w:rPr>
        <w:t xml:space="preserve"> Задава името на доставчика.</w:t>
      </w:r>
    </w:p>
    <w:p w14:paraId="79040C64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местоположението на доставчика.</w:t>
      </w:r>
    </w:p>
    <w:p w14:paraId="2B5C5FF3" w14:textId="77777777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cati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местоположението на доставчика.</w:t>
      </w:r>
    </w:p>
    <w:p w14:paraId="11D9BE6E" w14:textId="722985A8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телефонния номер на доставчика.</w:t>
      </w:r>
    </w:p>
    <w:p w14:paraId="696B2A92" w14:textId="0E784A61" w:rsidR="00182DE1" w:rsidRPr="00C11CD8" w:rsidRDefault="001D6B76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::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tring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ho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): </w:t>
      </w:r>
      <w:r w:rsidRPr="00C11CD8">
        <w:rPr>
          <w:rFonts w:ascii="Aptos" w:hAnsi="Aptos"/>
          <w:lang w:val="bg-BG"/>
        </w:rPr>
        <w:t>Задава телефонния номер на доставчика.</w:t>
      </w:r>
    </w:p>
    <w:p w14:paraId="4F4D0E1C" w14:textId="671911F4" w:rsidR="00182DE1" w:rsidRPr="00C11CD8" w:rsidRDefault="00032DF3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r w:rsidRPr="00C11CD8">
        <w:rPr>
          <w:rStyle w:val="VerbatimChar"/>
          <w:rFonts w:ascii="Aptos" w:hAnsi="Aptos"/>
          <w:sz w:val="24"/>
        </w:rPr>
        <w:t xml:space="preserve">double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getProfitMargin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()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Fonts w:ascii="Aptos" w:hAnsi="Aptos"/>
          <w:lang w:val="bg-BG"/>
        </w:rPr>
        <w:t>: Получава печалбата на доставчика.</w:t>
      </w:r>
    </w:p>
    <w:p w14:paraId="752900EF" w14:textId="4991D94F" w:rsidR="00182DE1" w:rsidRPr="00C11CD8" w:rsidRDefault="001D6B76" w:rsidP="00334948">
      <w:pPr>
        <w:pStyle w:val="Compact"/>
        <w:numPr>
          <w:ilvl w:val="0"/>
          <w:numId w:val="29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etProfitMargi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oubl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ofit_margi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: Задава печалбата </w:t>
      </w:r>
      <w:r w:rsidR="00C679C1" w:rsidRPr="00C11CD8">
        <w:rPr>
          <w:rFonts w:ascii="Aptos" w:hAnsi="Aptos"/>
          <w:lang w:val="bg-BG"/>
        </w:rPr>
        <w:t>н</w:t>
      </w:r>
      <w:r w:rsidRPr="00C11CD8">
        <w:rPr>
          <w:rFonts w:ascii="Aptos" w:hAnsi="Aptos"/>
          <w:lang w:val="bg-BG"/>
        </w:rPr>
        <w:t>а доставчика.</w:t>
      </w:r>
      <w:bookmarkStart w:id="39" w:name="overrides-from-base-4"/>
      <w:bookmarkEnd w:id="38"/>
    </w:p>
    <w:p w14:paraId="4115D586" w14:textId="6B429337" w:rsidR="00182DE1" w:rsidRPr="00455799" w:rsidRDefault="00182DE1">
      <w:pPr>
        <w:rPr>
          <w:rFonts w:ascii="Aptos" w:hAnsi="Aptos"/>
          <w:lang w:val="bg-BG"/>
        </w:rPr>
      </w:pPr>
    </w:p>
    <w:p w14:paraId="7DAD4387" w14:textId="17CB1BB2" w:rsidR="00182DE1" w:rsidRPr="00C11CD8" w:rsidRDefault="0079482E">
      <w:pPr>
        <w:pStyle w:val="3"/>
        <w:rPr>
          <w:rFonts w:ascii="Aptos" w:hAnsi="Aptos"/>
          <w:sz w:val="32"/>
          <w:szCs w:val="32"/>
          <w:lang w:val="bg-BG"/>
        </w:rPr>
      </w:pPr>
      <w:bookmarkStart w:id="40" w:name="suppliers-suppliers.h"/>
      <w:bookmarkStart w:id="41" w:name="_Toc153298592"/>
      <w:bookmarkEnd w:id="34"/>
      <w:bookmarkEnd w:id="39"/>
      <w:r w:rsidRPr="00C11CD8">
        <w:rPr>
          <w:rFonts w:ascii="Aptos" w:hAnsi="Aptos"/>
          <w:sz w:val="32"/>
          <w:szCs w:val="32"/>
        </w:rPr>
        <w:t>Suppliers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proofErr w:type="spellStart"/>
      <w:r w:rsidR="001D6B76" w:rsidRPr="00C11CD8">
        <w:rPr>
          <w:rFonts w:ascii="Aptos" w:hAnsi="Aptos"/>
          <w:sz w:val="32"/>
          <w:szCs w:val="32"/>
          <w:lang w:val="bg-BG"/>
        </w:rPr>
        <w:t>suppliers.h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41"/>
    </w:p>
    <w:p w14:paraId="7B0487AD" w14:textId="6B0AF648" w:rsidR="00182DE1" w:rsidRPr="00C11CD8" w:rsidRDefault="001D6B76" w:rsidP="00D32269">
      <w:pPr>
        <w:pStyle w:val="FirstParagraph"/>
        <w:jc w:val="both"/>
        <w:rPr>
          <w:rFonts w:ascii="Aptos" w:hAnsi="Aptos"/>
          <w:lang w:val="bg-BG"/>
        </w:rPr>
      </w:pPr>
      <w:r w:rsidRPr="00C11CD8">
        <w:rPr>
          <w:rFonts w:ascii="Aptos" w:hAnsi="Aptos"/>
          <w:lang w:val="bg-BG"/>
        </w:rPr>
        <w:t xml:space="preserve">Разширява </w:t>
      </w:r>
      <w:r w:rsidRPr="00C11CD8">
        <w:rPr>
          <w:rStyle w:val="VerbatimChar"/>
          <w:rFonts w:ascii="Aptos" w:hAnsi="Aptos"/>
          <w:sz w:val="24"/>
          <w:lang w:val="bg-BG"/>
        </w:rPr>
        <w:t>базовия</w:t>
      </w:r>
      <w:r w:rsidRPr="00C11CD8">
        <w:rPr>
          <w:rFonts w:ascii="Aptos" w:hAnsi="Aptos"/>
          <w:lang w:val="bg-BG"/>
        </w:rPr>
        <w:t xml:space="preserve"> клас. Управлява колекция от  обекти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Pr="00C11CD8">
        <w:rPr>
          <w:rFonts w:ascii="Aptos" w:hAnsi="Aptos"/>
          <w:lang w:val="bg-BG"/>
        </w:rPr>
        <w:t xml:space="preserve"> с </w:t>
      </w:r>
      <w:r w:rsidR="00D32269" w:rsidRPr="00C11CD8">
        <w:rPr>
          <w:rFonts w:ascii="Aptos" w:hAnsi="Aptos"/>
        </w:rPr>
        <w:t xml:space="preserve"> </w:t>
      </w:r>
      <w:r w:rsidR="00D32269" w:rsidRPr="00C11CD8">
        <w:rPr>
          <w:rFonts w:ascii="Aptos" w:hAnsi="Aptos"/>
          <w:lang w:val="bg-BG"/>
        </w:rPr>
        <w:t>функционалности</w:t>
      </w:r>
      <w:r w:rsidRPr="00C11CD8">
        <w:rPr>
          <w:rFonts w:ascii="Aptos" w:hAnsi="Aptos"/>
          <w:lang w:val="bg-BG"/>
        </w:rPr>
        <w:t xml:space="preserve"> за добавяне и достъп до доставчици и внедряване на </w:t>
      </w:r>
      <w:proofErr w:type="spellStart"/>
      <w:r w:rsidRPr="00C11CD8">
        <w:rPr>
          <w:rFonts w:ascii="Aptos" w:hAnsi="Aptos"/>
          <w:lang w:val="bg-BG"/>
        </w:rPr>
        <w:t>сериализация</w:t>
      </w:r>
      <w:proofErr w:type="spellEnd"/>
      <w:r w:rsidRPr="00C11CD8">
        <w:rPr>
          <w:rFonts w:ascii="Aptos" w:hAnsi="Aptos"/>
          <w:lang w:val="bg-BG"/>
        </w:rPr>
        <w:t>/</w:t>
      </w:r>
      <w:proofErr w:type="spellStart"/>
      <w:r w:rsidR="00D32269" w:rsidRPr="00C11CD8">
        <w:rPr>
          <w:rFonts w:ascii="Aptos" w:hAnsi="Aptos"/>
          <w:lang w:val="bg-BG"/>
        </w:rPr>
        <w:t>д</w:t>
      </w:r>
      <w:r w:rsidRPr="00C11CD8">
        <w:rPr>
          <w:rFonts w:ascii="Aptos" w:hAnsi="Aptos"/>
          <w:lang w:val="bg-BG"/>
        </w:rPr>
        <w:t>есериализация</w:t>
      </w:r>
      <w:proofErr w:type="spellEnd"/>
      <w:r w:rsidRPr="00C11CD8">
        <w:rPr>
          <w:rFonts w:ascii="Aptos" w:hAnsi="Aptos"/>
          <w:lang w:val="bg-BG"/>
        </w:rPr>
        <w:t>.</w:t>
      </w:r>
    </w:p>
    <w:p w14:paraId="77D5FEF1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2" w:name="member-variables-5"/>
      <w:r w:rsidRPr="00C11CD8">
        <w:rPr>
          <w:rFonts w:ascii="Aptos" w:hAnsi="Aptos"/>
          <w:b/>
          <w:sz w:val="28"/>
          <w:szCs w:val="28"/>
          <w:lang w:val="bg-BG"/>
        </w:rPr>
        <w:t>Променливи на членовете</w:t>
      </w:r>
    </w:p>
    <w:p w14:paraId="67A25092" w14:textId="4052C408" w:rsidR="00182DE1" w:rsidRPr="00C11CD8" w:rsidRDefault="007754F6">
      <w:pPr>
        <w:pStyle w:val="Compact"/>
        <w:numPr>
          <w:ilvl w:val="0"/>
          <w:numId w:val="31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&lt;доставчик&gt; </w:t>
      </w:r>
      <w:proofErr w:type="spellStart"/>
      <w:r w:rsidR="00D32269" w:rsidRPr="00C11CD8">
        <w:rPr>
          <w:rFonts w:ascii="Aptos" w:hAnsi="Aptos"/>
          <w:lang w:val="bg-BG"/>
        </w:rPr>
        <w:t>suppliers</w:t>
      </w:r>
      <w:proofErr w:type="spellEnd"/>
      <w:r w:rsidR="001D6B76" w:rsidRPr="00C11CD8">
        <w:rPr>
          <w:rFonts w:ascii="Aptos" w:hAnsi="Aptos"/>
          <w:lang w:val="bg-BG"/>
        </w:rPr>
        <w:t xml:space="preserve">: Колекция от обекти на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доставчика</w:t>
      </w:r>
      <w:r w:rsidR="001D6B76" w:rsidRPr="00C11CD8">
        <w:rPr>
          <w:rFonts w:ascii="Aptos" w:hAnsi="Aptos"/>
          <w:lang w:val="bg-BG"/>
        </w:rPr>
        <w:t xml:space="preserve"> .</w:t>
      </w:r>
    </w:p>
    <w:p w14:paraId="58F9D5F7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3" w:name="constructors-5"/>
      <w:bookmarkEnd w:id="42"/>
      <w:r w:rsidRPr="00C11CD8">
        <w:rPr>
          <w:rFonts w:ascii="Aptos" w:hAnsi="Aptos"/>
          <w:b/>
          <w:sz w:val="28"/>
          <w:szCs w:val="28"/>
          <w:lang w:val="bg-BG"/>
        </w:rPr>
        <w:lastRenderedPageBreak/>
        <w:t>Конструктори</w:t>
      </w:r>
    </w:p>
    <w:p w14:paraId="03925846" w14:textId="6A9C9789" w:rsidR="00182DE1" w:rsidRPr="00C11CD8" w:rsidRDefault="00D32269">
      <w:pPr>
        <w:pStyle w:val="Compact"/>
        <w:numPr>
          <w:ilvl w:val="0"/>
          <w:numId w:val="32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proofErr w:type="spellStart"/>
      <w:r w:rsidRPr="00C11CD8">
        <w:rPr>
          <w:rFonts w:ascii="Aptos" w:hAnsi="Aptos"/>
          <w:lang w:val="bg-BG"/>
        </w:rPr>
        <w:t>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1D6B76" w:rsidRPr="00C11CD8">
        <w:rPr>
          <w:rStyle w:val="VerbatimChar"/>
          <w:rFonts w:ascii="Aptos" w:hAnsi="Aptos"/>
          <w:sz w:val="24"/>
          <w:lang w:val="bg-BG"/>
        </w:rPr>
        <w:t>()</w:t>
      </w:r>
      <w:r w:rsidR="001D6B76" w:rsidRPr="00C11CD8">
        <w:rPr>
          <w:rFonts w:ascii="Aptos" w:hAnsi="Aptos"/>
          <w:lang w:val="bg-BG"/>
        </w:rPr>
        <w:t>: Конструктор по подразбиране.</w:t>
      </w:r>
    </w:p>
    <w:p w14:paraId="20512C5B" w14:textId="77777777" w:rsidR="00182DE1" w:rsidRPr="00C11CD8" w:rsidRDefault="001D6B76">
      <w:pPr>
        <w:pStyle w:val="4"/>
        <w:rPr>
          <w:rFonts w:ascii="Aptos" w:hAnsi="Aptos"/>
          <w:sz w:val="28"/>
          <w:szCs w:val="28"/>
          <w:lang w:val="bg-BG"/>
        </w:rPr>
      </w:pPr>
      <w:bookmarkStart w:id="44" w:name="member-functions-5"/>
      <w:bookmarkEnd w:id="43"/>
      <w:r w:rsidRPr="00C11CD8">
        <w:rPr>
          <w:rFonts w:ascii="Aptos" w:hAnsi="Aptos"/>
          <w:b/>
          <w:sz w:val="28"/>
          <w:szCs w:val="28"/>
          <w:lang w:val="bg-BG"/>
        </w:rPr>
        <w:t>Функции на членовете</w:t>
      </w:r>
    </w:p>
    <w:p w14:paraId="651F5801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add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>: Добавя  обект на доставчик към колекцията.</w:t>
      </w:r>
    </w:p>
    <w:p w14:paraId="7E7FF9FF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ecto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&lt;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&gt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>: Извлича всички доставчици в колекцията.</w:t>
      </w:r>
    </w:p>
    <w:p w14:paraId="0EA6B176" w14:textId="0ED79022" w:rsidR="00182DE1" w:rsidRPr="00C11CD8" w:rsidRDefault="00D32269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r w:rsidRPr="00C11CD8">
        <w:rPr>
          <w:rFonts w:ascii="Aptos" w:hAnsi="Aptos"/>
        </w:rPr>
        <w:t>S</w:t>
      </w:r>
      <w:proofErr w:type="spellStart"/>
      <w:r w:rsidRPr="00C11CD8">
        <w:rPr>
          <w:rFonts w:ascii="Aptos" w:hAnsi="Aptos"/>
          <w:lang w:val="bg-BG"/>
        </w:rPr>
        <w:t>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proofErr w:type="gramStart"/>
      <w:r w:rsidR="001D6B76" w:rsidRPr="00C11CD8">
        <w:rPr>
          <w:rStyle w:val="VerbatimChar"/>
          <w:rFonts w:ascii="Aptos" w:hAnsi="Aptos"/>
          <w:sz w:val="24"/>
          <w:lang w:val="bg-BG"/>
        </w:rPr>
        <w:t>getSupplierByIndex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proofErr w:type="gramEnd"/>
      <w:r w:rsidR="001D6B76"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index</w:t>
      </w:r>
      <w:proofErr w:type="spellEnd"/>
      <w:r w:rsidR="001D6B76" w:rsidRPr="00C11CD8">
        <w:rPr>
          <w:rStyle w:val="VerbatimChar"/>
          <w:rFonts w:ascii="Aptos" w:hAnsi="Aptos"/>
          <w:sz w:val="24"/>
          <w:lang w:val="bg-BG"/>
        </w:rPr>
        <w:t xml:space="preserve">) </w:t>
      </w:r>
      <w:proofErr w:type="spellStart"/>
      <w:r w:rsidR="001D6B76"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="001D6B76" w:rsidRPr="00C11CD8">
        <w:rPr>
          <w:rFonts w:ascii="Aptos" w:hAnsi="Aptos"/>
          <w:lang w:val="bg-BG"/>
        </w:rPr>
        <w:t xml:space="preserve">: Извлича  обект </w:t>
      </w:r>
      <w:r w:rsidR="001D6B76" w:rsidRPr="00C11CD8">
        <w:rPr>
          <w:rStyle w:val="VerbatimChar"/>
          <w:rFonts w:ascii="Aptos" w:hAnsi="Aptos"/>
          <w:sz w:val="24"/>
          <w:lang w:val="bg-BG"/>
        </w:rPr>
        <w:t>на доставчик</w:t>
      </w:r>
      <w:r w:rsidR="001D6B76" w:rsidRPr="00C11CD8">
        <w:rPr>
          <w:rFonts w:ascii="Aptos" w:hAnsi="Aptos"/>
          <w:lang w:val="bg-BG"/>
        </w:rPr>
        <w:t xml:space="preserve"> </w:t>
      </w:r>
      <w:r w:rsidRPr="00C11CD8">
        <w:rPr>
          <w:rFonts w:ascii="Aptos" w:hAnsi="Aptos"/>
          <w:lang w:val="bg-BG"/>
        </w:rPr>
        <w:t>на</w:t>
      </w:r>
      <w:r w:rsidR="001D6B76" w:rsidRPr="00C11CD8">
        <w:rPr>
          <w:rFonts w:ascii="Aptos" w:hAnsi="Aptos"/>
          <w:lang w:val="bg-BG"/>
        </w:rPr>
        <w:t xml:space="preserve"> определен индекс в колекцията.</w:t>
      </w:r>
    </w:p>
    <w:p w14:paraId="2BF2BF3B" w14:textId="77777777" w:rsidR="00182DE1" w:rsidRPr="00C11CD8" w:rsidRDefault="001D6B76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int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getSiz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Получава броя на доставчиците в колекцията.</w:t>
      </w:r>
    </w:p>
    <w:p w14:paraId="45F5AB10" w14:textId="0E85C18F" w:rsidR="00182DE1" w:rsidRPr="00C11CD8" w:rsidRDefault="001D6B76" w:rsidP="00FA76D8">
      <w:pPr>
        <w:pStyle w:val="Compact"/>
        <w:numPr>
          <w:ilvl w:val="0"/>
          <w:numId w:val="33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void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print_on_one_line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()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const</w:t>
      </w:r>
      <w:proofErr w:type="spellEnd"/>
      <w:r w:rsidRPr="00C11CD8">
        <w:rPr>
          <w:rFonts w:ascii="Aptos" w:hAnsi="Aptos"/>
          <w:lang w:val="bg-BG"/>
        </w:rPr>
        <w:t>: Отпечатва едноредово описание на всеки доставчик в колекцията.</w:t>
      </w:r>
      <w:bookmarkStart w:id="45" w:name="overrides-from-base-5"/>
      <w:bookmarkEnd w:id="44"/>
    </w:p>
    <w:p w14:paraId="7CB06BB0" w14:textId="77777777" w:rsidR="00182DE1" w:rsidRPr="00455799" w:rsidRDefault="00000000">
      <w:pPr>
        <w:rPr>
          <w:rFonts w:ascii="Aptos" w:hAnsi="Aptos"/>
          <w:lang w:val="bg-BG"/>
        </w:rPr>
      </w:pPr>
      <w:r w:rsidRPr="00455799">
        <w:rPr>
          <w:rFonts w:ascii="Aptos" w:hAnsi="Aptos"/>
          <w:lang w:val="bg-BG"/>
        </w:rPr>
        <w:pict w14:anchorId="1A571E50">
          <v:rect id="_x0000_i1031" style="width:0;height:1.5pt" o:hralign="center" o:hrstd="t" o:hr="t"/>
        </w:pict>
      </w:r>
    </w:p>
    <w:p w14:paraId="172027D7" w14:textId="179D12E2" w:rsidR="00182DE1" w:rsidRPr="00C11CD8" w:rsidRDefault="004333DD">
      <w:pPr>
        <w:pStyle w:val="3"/>
        <w:rPr>
          <w:rFonts w:ascii="Aptos" w:hAnsi="Aptos"/>
          <w:sz w:val="32"/>
          <w:szCs w:val="32"/>
          <w:lang w:val="bg-BG"/>
        </w:rPr>
      </w:pPr>
      <w:bookmarkStart w:id="46" w:name="main-main.cpp"/>
      <w:bookmarkStart w:id="47" w:name="_Toc153298593"/>
      <w:bookmarkEnd w:id="40"/>
      <w:bookmarkEnd w:id="45"/>
      <w:r w:rsidRPr="00C11CD8">
        <w:rPr>
          <w:rFonts w:ascii="Aptos" w:hAnsi="Aptos"/>
          <w:sz w:val="32"/>
          <w:szCs w:val="32"/>
        </w:rPr>
        <w:t>Main</w:t>
      </w:r>
      <w:r w:rsidR="001D6B76" w:rsidRPr="00C11CD8">
        <w:rPr>
          <w:rFonts w:ascii="Aptos" w:hAnsi="Aptos"/>
          <w:sz w:val="32"/>
          <w:szCs w:val="32"/>
          <w:lang w:val="bg-BG"/>
        </w:rPr>
        <w:t xml:space="preserve"> (</w:t>
      </w:r>
      <w:r w:rsidRPr="00C11CD8">
        <w:rPr>
          <w:rStyle w:val="VerbatimChar"/>
          <w:rFonts w:ascii="Aptos" w:hAnsi="Aptos"/>
          <w:sz w:val="32"/>
          <w:szCs w:val="32"/>
        </w:rPr>
        <w:t>main</w:t>
      </w:r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.</w:t>
      </w:r>
      <w:proofErr w:type="spellStart"/>
      <w:r w:rsidR="001D6B76" w:rsidRPr="00C11CD8">
        <w:rPr>
          <w:rStyle w:val="VerbatimChar"/>
          <w:rFonts w:ascii="Aptos" w:hAnsi="Aptos"/>
          <w:sz w:val="32"/>
          <w:szCs w:val="32"/>
          <w:lang w:val="bg-BG"/>
        </w:rPr>
        <w:t>cpp</w:t>
      </w:r>
      <w:proofErr w:type="spellEnd"/>
      <w:r w:rsidR="001D6B76" w:rsidRPr="00C11CD8">
        <w:rPr>
          <w:rFonts w:ascii="Aptos" w:hAnsi="Aptos"/>
          <w:sz w:val="32"/>
          <w:szCs w:val="32"/>
          <w:lang w:val="bg-BG"/>
        </w:rPr>
        <w:t>)</w:t>
      </w:r>
      <w:bookmarkEnd w:id="47"/>
    </w:p>
    <w:p w14:paraId="47A521F8" w14:textId="7A5A428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7851DF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текстов файл в обекта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25151025" w14:textId="7777777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ord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поръчки от JSON файл в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 обект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.</w:t>
      </w:r>
    </w:p>
    <w:p w14:paraId="3419283E" w14:textId="0BCF747B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0C06A0" w:rsidRPr="00C11CD8">
        <w:rPr>
          <w:rStyle w:val="VerbatimChar"/>
          <w:rFonts w:ascii="Aptos" w:hAnsi="Aptos"/>
          <w:sz w:val="24"/>
        </w:rPr>
        <w:t xml:space="preserve">Orders </w:t>
      </w:r>
      <w:proofErr w:type="spellStart"/>
      <w:r w:rsidR="000C06A0" w:rsidRPr="00C11CD8">
        <w:rPr>
          <w:rStyle w:val="VerbatimChar"/>
          <w:rFonts w:ascii="Aptos" w:hAnsi="Aptos"/>
          <w:sz w:val="24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>обекта Поръчки</w:t>
      </w:r>
      <w:r w:rsidRPr="00C11CD8">
        <w:rPr>
          <w:rFonts w:ascii="Aptos" w:hAnsi="Aptos"/>
          <w:lang w:val="bg-BG"/>
        </w:rPr>
        <w:t xml:space="preserve"> в текстов файл.</w:t>
      </w:r>
    </w:p>
    <w:p w14:paraId="4429B355" w14:textId="7A7240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ord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7E4CFF" w:rsidRPr="00C11CD8">
        <w:rPr>
          <w:rStyle w:val="VerbatimChar"/>
          <w:rFonts w:ascii="Aptos" w:hAnsi="Aptos"/>
          <w:sz w:val="24"/>
        </w:rPr>
        <w:t xml:space="preserve">Orders </w:t>
      </w:r>
      <w:proofErr w:type="spellStart"/>
      <w:r w:rsidR="007E4CFF" w:rsidRPr="00C11CD8">
        <w:rPr>
          <w:rStyle w:val="VerbatimChar"/>
          <w:rFonts w:ascii="Aptos" w:hAnsi="Aptos"/>
          <w:sz w:val="24"/>
        </w:rPr>
        <w:t>ord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обект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rders</w:t>
      </w:r>
      <w:proofErr w:type="spellEnd"/>
      <w:r w:rsidRPr="00C11CD8">
        <w:rPr>
          <w:rFonts w:ascii="Aptos" w:hAnsi="Aptos"/>
          <w:lang w:val="bg-BG"/>
        </w:rPr>
        <w:t xml:space="preserve"> в JSON файл.</w:t>
      </w:r>
    </w:p>
    <w:p w14:paraId="0ED1916F" w14:textId="40F2D1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текстов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18C502BA" w14:textId="76D77B9C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suppli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C01CF1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доставчици от JSON файл в обекта н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.</w:t>
      </w:r>
    </w:p>
    <w:p w14:paraId="59066446" w14:textId="5E23F6DE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F13052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F13052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възразяват срещу текстов файл.</w:t>
      </w:r>
    </w:p>
    <w:p w14:paraId="6541AEF0" w14:textId="38DC542D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supplier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(</w:t>
      </w:r>
      <w:r w:rsidR="00F13052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F13052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азва </w:t>
      </w:r>
      <w:r w:rsidRPr="00C11CD8">
        <w:rPr>
          <w:rStyle w:val="VerbatimChar"/>
          <w:rFonts w:ascii="Aptos" w:hAnsi="Aptos"/>
          <w:sz w:val="24"/>
          <w:lang w:val="bg-BG"/>
        </w:rPr>
        <w:t>Доставчиците</w:t>
      </w:r>
      <w:r w:rsidRPr="00C11CD8">
        <w:rPr>
          <w:rFonts w:ascii="Aptos" w:hAnsi="Aptos"/>
          <w:lang w:val="bg-BG"/>
        </w:rPr>
        <w:t xml:space="preserve"> </w:t>
      </w:r>
      <w:r w:rsidR="00FC1027" w:rsidRPr="00C11CD8">
        <w:rPr>
          <w:rFonts w:ascii="Aptos" w:hAnsi="Aptos"/>
          <w:lang w:val="bg-BG"/>
        </w:rPr>
        <w:t>в</w:t>
      </w:r>
      <w:r w:rsidRPr="00C11CD8">
        <w:rPr>
          <w:rFonts w:ascii="Aptos" w:hAnsi="Aptos"/>
          <w:lang w:val="bg-BG"/>
        </w:rPr>
        <w:t xml:space="preserve"> JSON файл.</w:t>
      </w:r>
    </w:p>
    <w:p w14:paraId="23E12167" w14:textId="6646581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текстов файл в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0ECB3BB2" w14:textId="216E449A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load_material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&amp;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режда материали от JSON файл в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25BDD5E3" w14:textId="5B37AC2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 в текстов файл.</w:t>
      </w:r>
    </w:p>
    <w:p w14:paraId="7EC31E1B" w14:textId="45DD359F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save_materials_json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FC1027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Записва текущото състояние н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Fonts w:ascii="Aptos" w:hAnsi="Aptos"/>
          <w:lang w:val="bg-BG"/>
        </w:rPr>
        <w:t xml:space="preserve"> обект в JSON файл.</w:t>
      </w:r>
    </w:p>
    <w:p w14:paraId="1E66FE4D" w14:textId="5DF6AB47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enter_suppli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 </w:t>
      </w:r>
      <w:r w:rsidR="00891AF1" w:rsidRPr="00C11CD8">
        <w:rPr>
          <w:rFonts w:ascii="Aptos" w:hAnsi="Aptos"/>
          <w:lang w:val="bg-BG"/>
        </w:rPr>
        <w:t>Въвеждане на</w:t>
      </w:r>
      <w:r w:rsidRPr="00C11CD8">
        <w:rPr>
          <w:rFonts w:ascii="Aptos" w:hAnsi="Aptos"/>
          <w:lang w:val="bg-BG"/>
        </w:rPr>
        <w:t xml:space="preserve"> данни за доставчика и връща  обект </w:t>
      </w:r>
      <w:r w:rsidRPr="00C11CD8">
        <w:rPr>
          <w:rStyle w:val="VerbatimChar"/>
          <w:rFonts w:ascii="Aptos" w:hAnsi="Aptos"/>
          <w:sz w:val="24"/>
          <w:lang w:val="bg-BG"/>
        </w:rPr>
        <w:t>на доставчика</w:t>
      </w:r>
      <w:r w:rsidRPr="00C11CD8">
        <w:rPr>
          <w:rFonts w:ascii="Aptos" w:hAnsi="Aptos"/>
          <w:lang w:val="bg-BG"/>
        </w:rPr>
        <w:t>.</w:t>
      </w:r>
    </w:p>
    <w:p w14:paraId="703699A0" w14:textId="0D802F32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enter_material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)</w:t>
      </w:r>
      <w:r w:rsidRPr="00C11CD8">
        <w:rPr>
          <w:rFonts w:ascii="Aptos" w:hAnsi="Aptos"/>
          <w:lang w:val="bg-BG"/>
        </w:rPr>
        <w:t xml:space="preserve"> Подканва потребителя да въведе материал и връща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</w:t>
      </w:r>
      <w:proofErr w:type="spellEnd"/>
      <w:r w:rsidRPr="00C11CD8">
        <w:rPr>
          <w:rFonts w:ascii="Aptos" w:hAnsi="Aptos"/>
          <w:lang w:val="bg-BG"/>
        </w:rPr>
        <w:t xml:space="preserve"> обект.</w:t>
      </w:r>
    </w:p>
    <w:p w14:paraId="79B07E2A" w14:textId="051078C5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lastRenderedPageBreak/>
        <w:t>enter_order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891AF1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891AF1" w:rsidRPr="00C11CD8">
        <w:rPr>
          <w:rStyle w:val="VerbatimChar"/>
          <w:rFonts w:ascii="Aptos" w:hAnsi="Aptos"/>
          <w:sz w:val="24"/>
        </w:rPr>
        <w:t>material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891AF1" w:rsidRPr="00C11CD8">
        <w:rPr>
          <w:rStyle w:val="VerbatimChar"/>
          <w:rFonts w:ascii="Aptos" w:hAnsi="Aptos"/>
          <w:sz w:val="24"/>
        </w:rPr>
        <w:t xml:space="preserve">Suppliers </w:t>
      </w:r>
      <w:proofErr w:type="spellStart"/>
      <w:r w:rsidR="00891AF1" w:rsidRPr="00C11CD8">
        <w:rPr>
          <w:rStyle w:val="VerbatimChar"/>
          <w:rFonts w:ascii="Aptos" w:hAnsi="Aptos"/>
          <w:sz w:val="24"/>
        </w:rPr>
        <w:t>supplier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зволява на потребителя да създаде нова поръчка и да я добави към </w:t>
      </w:r>
      <w:r w:rsidRPr="00C11CD8">
        <w:rPr>
          <w:rStyle w:val="VerbatimChar"/>
          <w:rFonts w:ascii="Aptos" w:hAnsi="Aptos"/>
          <w:sz w:val="24"/>
          <w:lang w:val="bg-BG"/>
        </w:rPr>
        <w:t>Поръчки</w:t>
      </w:r>
      <w:r w:rsidRPr="00C11CD8">
        <w:rPr>
          <w:rFonts w:ascii="Aptos" w:hAnsi="Aptos"/>
          <w:lang w:val="bg-BG"/>
        </w:rPr>
        <w:t>.</w:t>
      </w:r>
    </w:p>
    <w:p w14:paraId="02E518F5" w14:textId="4844C2D9" w:rsidR="00182DE1" w:rsidRPr="00C11CD8" w:rsidRDefault="001D6B76">
      <w:pPr>
        <w:pStyle w:val="Compact"/>
        <w:numPr>
          <w:ilvl w:val="0"/>
          <w:numId w:val="35"/>
        </w:numPr>
        <w:rPr>
          <w:rFonts w:ascii="Aptos" w:hAnsi="Aptos"/>
          <w:lang w:val="bg-BG"/>
        </w:rPr>
      </w:pP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display_menu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(</w:t>
      </w:r>
      <w:r w:rsidR="00D22787" w:rsidRPr="00C11CD8">
        <w:rPr>
          <w:rStyle w:val="VerbatimChar"/>
          <w:rFonts w:ascii="Aptos" w:hAnsi="Aptos"/>
          <w:sz w:val="24"/>
        </w:rPr>
        <w:t>Orders &amp;ord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r w:rsidR="00D22787" w:rsidRPr="00C11CD8">
        <w:rPr>
          <w:rStyle w:val="VerbatimChar"/>
          <w:rFonts w:ascii="Aptos" w:hAnsi="Aptos"/>
          <w:sz w:val="24"/>
        </w:rPr>
        <w:t>Suppliers &amp;suppliers</w:t>
      </w:r>
      <w:r w:rsidRPr="00C11CD8">
        <w:rPr>
          <w:rStyle w:val="VerbatimChar"/>
          <w:rFonts w:ascii="Aptos" w:hAnsi="Aptos"/>
          <w:sz w:val="24"/>
          <w:lang w:val="bg-BG"/>
        </w:rPr>
        <w:t xml:space="preserve">, </w:t>
      </w:r>
      <w:proofErr w:type="spellStart"/>
      <w:r w:rsidRPr="00C11CD8">
        <w:rPr>
          <w:rStyle w:val="VerbatimChar"/>
          <w:rFonts w:ascii="Aptos" w:hAnsi="Aptos"/>
          <w:sz w:val="24"/>
          <w:lang w:val="bg-BG"/>
        </w:rPr>
        <w:t>Optic_Ma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 xml:space="preserve"> </w:t>
      </w:r>
      <w:r w:rsidR="00D22787" w:rsidRPr="00C11CD8">
        <w:rPr>
          <w:rStyle w:val="VerbatimChar"/>
          <w:rFonts w:ascii="Aptos" w:hAnsi="Aptos"/>
          <w:sz w:val="24"/>
        </w:rPr>
        <w:t>&amp;</w:t>
      </w:r>
      <w:proofErr w:type="spellStart"/>
      <w:r w:rsidR="00D22787" w:rsidRPr="00C11CD8">
        <w:rPr>
          <w:rStyle w:val="VerbatimChar"/>
          <w:rFonts w:ascii="Aptos" w:hAnsi="Aptos"/>
          <w:sz w:val="24"/>
        </w:rPr>
        <w:t>optic_maeterials</w:t>
      </w:r>
      <w:proofErr w:type="spellEnd"/>
      <w:r w:rsidRPr="00C11CD8">
        <w:rPr>
          <w:rStyle w:val="VerbatimChar"/>
          <w:rFonts w:ascii="Aptos" w:hAnsi="Aptos"/>
          <w:sz w:val="24"/>
          <w:lang w:val="bg-BG"/>
        </w:rPr>
        <w:t>)</w:t>
      </w:r>
      <w:r w:rsidRPr="00C11CD8">
        <w:rPr>
          <w:rFonts w:ascii="Aptos" w:hAnsi="Aptos"/>
          <w:lang w:val="bg-BG"/>
        </w:rPr>
        <w:t xml:space="preserve"> Показва меню на потребителя и обработва въведените от потребителя данни за различни действия.</w:t>
      </w:r>
    </w:p>
    <w:p w14:paraId="22219D77" w14:textId="12B073B8" w:rsidR="00182DE1" w:rsidRPr="00455799" w:rsidRDefault="00182DE1">
      <w:pPr>
        <w:pStyle w:val="FirstParagraph"/>
        <w:rPr>
          <w:rFonts w:ascii="Aptos" w:hAnsi="Aptos"/>
          <w:lang w:val="bg-BG"/>
        </w:rPr>
      </w:pPr>
    </w:p>
    <w:bookmarkEnd w:id="0"/>
    <w:bookmarkEnd w:id="6"/>
    <w:bookmarkEnd w:id="46"/>
    <w:p w14:paraId="167B02BA" w14:textId="204752DC" w:rsidR="00182DE1" w:rsidRPr="00455799" w:rsidRDefault="00182DE1" w:rsidP="00D87B58">
      <w:pPr>
        <w:pStyle w:val="Abstract"/>
        <w:rPr>
          <w:rFonts w:ascii="Aptos" w:hAnsi="Aptos"/>
          <w:lang w:val="bg-BG"/>
        </w:rPr>
      </w:pPr>
    </w:p>
    <w:sectPr w:rsidR="00182DE1" w:rsidRPr="0045579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CC9A3" w14:textId="77777777" w:rsidR="00A436CF" w:rsidRDefault="00A436CF">
      <w:pPr>
        <w:spacing w:after="0"/>
      </w:pPr>
      <w:r>
        <w:separator/>
      </w:r>
    </w:p>
  </w:endnote>
  <w:endnote w:type="continuationSeparator" w:id="0">
    <w:p w14:paraId="1E8ACB1A" w14:textId="77777777" w:rsidR="00A436CF" w:rsidRDefault="00A43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AE7C7" w14:textId="77777777" w:rsidR="00A436CF" w:rsidRDefault="00A436CF">
      <w:r>
        <w:separator/>
      </w:r>
    </w:p>
  </w:footnote>
  <w:footnote w:type="continuationSeparator" w:id="0">
    <w:p w14:paraId="6286DBF9" w14:textId="77777777" w:rsidR="00A436CF" w:rsidRDefault="00A43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FCB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9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99A17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65233130">
    <w:abstractNumId w:val="0"/>
  </w:num>
  <w:num w:numId="2" w16cid:durableId="684282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92632073">
    <w:abstractNumId w:val="1"/>
  </w:num>
  <w:num w:numId="4" w16cid:durableId="156306299">
    <w:abstractNumId w:val="1"/>
  </w:num>
  <w:num w:numId="5" w16cid:durableId="1456560059">
    <w:abstractNumId w:val="1"/>
  </w:num>
  <w:num w:numId="6" w16cid:durableId="2124615512">
    <w:abstractNumId w:val="1"/>
  </w:num>
  <w:num w:numId="7" w16cid:durableId="651910840">
    <w:abstractNumId w:val="1"/>
  </w:num>
  <w:num w:numId="8" w16cid:durableId="1490944858">
    <w:abstractNumId w:val="1"/>
  </w:num>
  <w:num w:numId="9" w16cid:durableId="793256392">
    <w:abstractNumId w:val="1"/>
  </w:num>
  <w:num w:numId="10" w16cid:durableId="386075509">
    <w:abstractNumId w:val="1"/>
  </w:num>
  <w:num w:numId="11" w16cid:durableId="1525905112">
    <w:abstractNumId w:val="1"/>
  </w:num>
  <w:num w:numId="12" w16cid:durableId="1377660013">
    <w:abstractNumId w:val="1"/>
  </w:num>
  <w:num w:numId="13" w16cid:durableId="1525170554">
    <w:abstractNumId w:val="1"/>
  </w:num>
  <w:num w:numId="14" w16cid:durableId="371853301">
    <w:abstractNumId w:val="1"/>
  </w:num>
  <w:num w:numId="15" w16cid:durableId="1834949486">
    <w:abstractNumId w:val="1"/>
  </w:num>
  <w:num w:numId="16" w16cid:durableId="2034528509">
    <w:abstractNumId w:val="1"/>
  </w:num>
  <w:num w:numId="17" w16cid:durableId="1590583745">
    <w:abstractNumId w:val="1"/>
  </w:num>
  <w:num w:numId="18" w16cid:durableId="1411926043">
    <w:abstractNumId w:val="1"/>
  </w:num>
  <w:num w:numId="19" w16cid:durableId="638611561">
    <w:abstractNumId w:val="1"/>
  </w:num>
  <w:num w:numId="20" w16cid:durableId="1837188816">
    <w:abstractNumId w:val="1"/>
  </w:num>
  <w:num w:numId="21" w16cid:durableId="352223102">
    <w:abstractNumId w:val="1"/>
  </w:num>
  <w:num w:numId="22" w16cid:durableId="150409683">
    <w:abstractNumId w:val="1"/>
  </w:num>
  <w:num w:numId="23" w16cid:durableId="352389628">
    <w:abstractNumId w:val="1"/>
  </w:num>
  <w:num w:numId="24" w16cid:durableId="288318363">
    <w:abstractNumId w:val="1"/>
  </w:num>
  <w:num w:numId="25" w16cid:durableId="1038815927">
    <w:abstractNumId w:val="1"/>
  </w:num>
  <w:num w:numId="26" w16cid:durableId="1810829322">
    <w:abstractNumId w:val="1"/>
  </w:num>
  <w:num w:numId="27" w16cid:durableId="2024939540">
    <w:abstractNumId w:val="1"/>
  </w:num>
  <w:num w:numId="28" w16cid:durableId="1893348878">
    <w:abstractNumId w:val="1"/>
  </w:num>
  <w:num w:numId="29" w16cid:durableId="166602851">
    <w:abstractNumId w:val="1"/>
  </w:num>
  <w:num w:numId="30" w16cid:durableId="297347173">
    <w:abstractNumId w:val="1"/>
  </w:num>
  <w:num w:numId="31" w16cid:durableId="1582061661">
    <w:abstractNumId w:val="1"/>
  </w:num>
  <w:num w:numId="32" w16cid:durableId="1468930861">
    <w:abstractNumId w:val="1"/>
  </w:num>
  <w:num w:numId="33" w16cid:durableId="627322086">
    <w:abstractNumId w:val="1"/>
  </w:num>
  <w:num w:numId="34" w16cid:durableId="132410223">
    <w:abstractNumId w:val="1"/>
  </w:num>
  <w:num w:numId="35" w16cid:durableId="1619605627">
    <w:abstractNumId w:val="1"/>
  </w:num>
  <w:num w:numId="36" w16cid:durableId="941300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82DE1"/>
    <w:rsid w:val="00007132"/>
    <w:rsid w:val="00032DF3"/>
    <w:rsid w:val="0008572D"/>
    <w:rsid w:val="000C06A0"/>
    <w:rsid w:val="00112FAF"/>
    <w:rsid w:val="001530FB"/>
    <w:rsid w:val="00174BA8"/>
    <w:rsid w:val="00182CF4"/>
    <w:rsid w:val="00182DE1"/>
    <w:rsid w:val="001D6B76"/>
    <w:rsid w:val="001E49D6"/>
    <w:rsid w:val="001F1843"/>
    <w:rsid w:val="00235C4A"/>
    <w:rsid w:val="0027584C"/>
    <w:rsid w:val="0030325B"/>
    <w:rsid w:val="00331FF3"/>
    <w:rsid w:val="00334948"/>
    <w:rsid w:val="00361F57"/>
    <w:rsid w:val="003B5671"/>
    <w:rsid w:val="003B6D6B"/>
    <w:rsid w:val="003C2416"/>
    <w:rsid w:val="003D2B3D"/>
    <w:rsid w:val="003F4F71"/>
    <w:rsid w:val="004333DD"/>
    <w:rsid w:val="00455799"/>
    <w:rsid w:val="004570E7"/>
    <w:rsid w:val="00462C73"/>
    <w:rsid w:val="004975D3"/>
    <w:rsid w:val="004B00E0"/>
    <w:rsid w:val="004D716A"/>
    <w:rsid w:val="00534CDA"/>
    <w:rsid w:val="005E2281"/>
    <w:rsid w:val="00706F2A"/>
    <w:rsid w:val="00734D86"/>
    <w:rsid w:val="007754F6"/>
    <w:rsid w:val="007851DF"/>
    <w:rsid w:val="0079482E"/>
    <w:rsid w:val="007D1EA1"/>
    <w:rsid w:val="007E4CFF"/>
    <w:rsid w:val="007F2376"/>
    <w:rsid w:val="00817E9E"/>
    <w:rsid w:val="008575FF"/>
    <w:rsid w:val="00891AF1"/>
    <w:rsid w:val="00893A3A"/>
    <w:rsid w:val="00895F7E"/>
    <w:rsid w:val="008D1CA0"/>
    <w:rsid w:val="0090349D"/>
    <w:rsid w:val="009802D4"/>
    <w:rsid w:val="009E06D4"/>
    <w:rsid w:val="00A436CF"/>
    <w:rsid w:val="00A71778"/>
    <w:rsid w:val="00AF1697"/>
    <w:rsid w:val="00B406F6"/>
    <w:rsid w:val="00B55199"/>
    <w:rsid w:val="00B64BA6"/>
    <w:rsid w:val="00BB72E5"/>
    <w:rsid w:val="00C01CF1"/>
    <w:rsid w:val="00C11CD8"/>
    <w:rsid w:val="00C679C1"/>
    <w:rsid w:val="00CE7454"/>
    <w:rsid w:val="00D02762"/>
    <w:rsid w:val="00D22787"/>
    <w:rsid w:val="00D32269"/>
    <w:rsid w:val="00D32394"/>
    <w:rsid w:val="00D75FE3"/>
    <w:rsid w:val="00D87B58"/>
    <w:rsid w:val="00DD1D31"/>
    <w:rsid w:val="00E048CF"/>
    <w:rsid w:val="00E47C4F"/>
    <w:rsid w:val="00EC104F"/>
    <w:rsid w:val="00EE23AB"/>
    <w:rsid w:val="00F13052"/>
    <w:rsid w:val="00F33AD0"/>
    <w:rsid w:val="00F80571"/>
    <w:rsid w:val="00FA76D8"/>
    <w:rsid w:val="00FC06D6"/>
    <w:rsid w:val="00FC10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47E3C2"/>
  <w15:docId w15:val="{0CA71064-0C68-4A21-B3BD-268E2EA0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дпис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87B58"/>
    <w:pPr>
      <w:spacing w:after="100"/>
    </w:pPr>
  </w:style>
  <w:style w:type="paragraph" w:styleId="21">
    <w:name w:val="toc 2"/>
    <w:basedOn w:val="a"/>
    <w:next w:val="a"/>
    <w:autoRedefine/>
    <w:uiPriority w:val="39"/>
    <w:rsid w:val="00D87B5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D87B58"/>
    <w:pPr>
      <w:spacing w:after="100"/>
      <w:ind w:left="480"/>
    </w:pPr>
  </w:style>
  <w:style w:type="character" w:styleId="af">
    <w:name w:val="Unresolved Mention"/>
    <w:basedOn w:val="a1"/>
    <w:uiPriority w:val="99"/>
    <w:semiHidden/>
    <w:unhideWhenUsed/>
    <w:rsid w:val="00D87B58"/>
    <w:rPr>
      <w:color w:val="605E5C"/>
      <w:shd w:val="clear" w:color="auto" w:fill="E1DFDD"/>
    </w:rPr>
  </w:style>
  <w:style w:type="character" w:styleId="af0">
    <w:name w:val="Placeholder Text"/>
    <w:basedOn w:val="a1"/>
    <w:rsid w:val="00455799"/>
    <w:rPr>
      <w:color w:val="666666"/>
    </w:rPr>
  </w:style>
  <w:style w:type="character" w:customStyle="1" w:styleId="20">
    <w:name w:val="Заглавие 2 Знак"/>
    <w:basedOn w:val="a1"/>
    <w:link w:val="2"/>
    <w:uiPriority w:val="9"/>
    <w:rsid w:val="00235C4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s://github.com/nlohmann/j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7D57E-24BA-4DC7-94B3-965A0B4C8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9</Pages>
  <Words>1575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ristiyan Stoykov</dc:creator>
  <cp:keywords/>
  <cp:lastModifiedBy>Kristiyan Stoykov</cp:lastModifiedBy>
  <cp:revision>62</cp:revision>
  <cp:lastPrinted>2023-12-12T16:37:00Z</cp:lastPrinted>
  <dcterms:created xsi:type="dcterms:W3CDTF">2023-12-12T15:26:00Z</dcterms:created>
  <dcterms:modified xsi:type="dcterms:W3CDTF">2023-12-12T16:38:00Z</dcterms:modified>
</cp:coreProperties>
</file>